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8A139" w14:textId="772C77C9" w:rsidR="004B5BC4" w:rsidRDefault="004B5BC4" w:rsidP="00E50CE7">
      <w:pPr>
        <w:pStyle w:val="1"/>
        <w:rPr>
          <w:b w:val="0"/>
        </w:rPr>
      </w:pPr>
      <w:r w:rsidRPr="00E347D6">
        <w:t xml:space="preserve">Appendix </w:t>
      </w:r>
      <w:r>
        <w:t>A</w:t>
      </w:r>
      <w:r w:rsidRPr="00E347D6">
        <w:t xml:space="preserve">. </w:t>
      </w:r>
      <w:r>
        <w:t>Tables</w:t>
      </w:r>
    </w:p>
    <w:p w14:paraId="479854D8" w14:textId="51B262D8" w:rsidR="008F472B" w:rsidRPr="00E50CE7" w:rsidRDefault="00E50CE7" w:rsidP="00E50CE7">
      <w:pPr>
        <w:pStyle w:val="2"/>
      </w:pPr>
      <w:r>
        <w:t xml:space="preserve">Table </w:t>
      </w:r>
      <w:r w:rsidR="004B5BC4">
        <w:t>A</w:t>
      </w:r>
      <w:r w:rsidR="008F472B" w:rsidRPr="00E347D6">
        <w:t>.</w:t>
      </w:r>
      <w:r w:rsidR="004B5BC4">
        <w:t>1</w:t>
      </w:r>
      <w:r w:rsidR="008F472B" w:rsidRPr="00E347D6">
        <w:t xml:space="preserve">.  Computation </w:t>
      </w:r>
      <w:r w:rsidR="008F472B">
        <w:t>e</w:t>
      </w:r>
      <w:r w:rsidR="008F472B" w:rsidRPr="00E347D6">
        <w:t xml:space="preserve">xpressions </w:t>
      </w:r>
    </w:p>
    <w:tbl>
      <w:tblPr>
        <w:tblW w:w="4864" w:type="pct"/>
        <w:jc w:val="center"/>
        <w:tblBorders>
          <w:top w:val="single" w:sz="12" w:space="0" w:color="666666" w:themeColor="text1" w:themeTint="99"/>
          <w:bottom w:val="single" w:sz="12" w:space="0" w:color="666666" w:themeColor="text1" w:themeTint="99"/>
        </w:tblBorders>
        <w:tblLook w:val="04A0" w:firstRow="1" w:lastRow="0" w:firstColumn="1" w:lastColumn="0" w:noHBand="0" w:noVBand="1"/>
      </w:tblPr>
      <w:tblGrid>
        <w:gridCol w:w="1082"/>
        <w:gridCol w:w="9"/>
        <w:gridCol w:w="4615"/>
        <w:gridCol w:w="36"/>
        <w:gridCol w:w="13"/>
        <w:gridCol w:w="3644"/>
        <w:gridCol w:w="59"/>
        <w:gridCol w:w="23"/>
      </w:tblGrid>
      <w:tr w:rsidR="008F472B" w:rsidRPr="00E347D6" w14:paraId="56C22D54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FBC6B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2460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03826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xpression</w:t>
            </w:r>
          </w:p>
        </w:tc>
        <w:tc>
          <w:tcPr>
            <w:tcW w:w="1965" w:type="pct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AE38B5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Times New Roman"/>
                  <w:sz w:val="16"/>
                  <w:szCs w:val="16"/>
                </w:rPr>
                <m:t>d</m:t>
              </m:r>
            </m:oMath>
            <w:r w:rsidRPr="00E347D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（</w:t>
            </w:r>
            <w:r w:rsidRPr="00E347D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intermediate variable</w:t>
            </w:r>
            <w:r w:rsidRPr="00E347D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）</w:t>
            </w:r>
          </w:p>
        </w:tc>
      </w:tr>
      <w:tr w:rsidR="008F472B" w:rsidRPr="00E347D6" w14:paraId="5AB8C511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51C47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eastAsia="等线" w:hAnsi="Cambria Math" w:cs="Times New Roman"/>
                  <w:kern w:val="24"/>
                  <w:sz w:val="11"/>
                  <w:szCs w:val="11"/>
                </w:rPr>
                <m:t>d(1,2</m:t>
              </m:r>
            </m:oMath>
            <w:r w:rsidRPr="00E347D6">
              <w:rPr>
                <w:rFonts w:ascii="Times New Roman" w:hAnsi="Times New Roman" w:cs="Times New Roman"/>
                <w:kern w:val="24"/>
                <w:sz w:val="11"/>
                <w:szCs w:val="11"/>
              </w:rPr>
              <w:t>)</w:t>
            </w:r>
          </w:p>
        </w:tc>
        <w:tc>
          <w:tcPr>
            <w:tcW w:w="2460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5EBA22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1"/>
                        <w:szCs w:val="11"/>
                      </w:rPr>
                      <m:t>6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</m:t>
                </m:r>
                <m:d>
                  <m:d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eastAsia="等线" w:hAnsi="Cambria Math" w:cs="Times New Roman"/>
                            <w:kern w:val="24"/>
                            <w:sz w:val="11"/>
                            <w:szCs w:val="11"/>
                          </w:rPr>
                          <m:t>L+2b</m:t>
                        </m:r>
                      </m:num>
                      <m:den>
                        <m:r>
                          <w:rPr>
                            <w:rFonts w:ascii="Cambria Math" w:eastAsia="等线" w:hAnsi="Cambria Math" w:cs="Times New Roman"/>
                            <w:kern w:val="24"/>
                            <w:sz w:val="11"/>
                            <w:szCs w:val="11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eastAsia="Cambria Math" w:hAnsi="Cambria Math" w:cs="Times New Roman"/>
                                <w:i/>
                                <w:iCs/>
                                <w:kern w:val="24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等线" w:hAnsi="Cambria Math" w:cs="Times New Roman"/>
                                <w:kern w:val="24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等线" w:hAnsi="Cambria Math" w:cs="Times New Roman"/>
                                <w:kern w:val="24"/>
                                <w:sz w:val="11"/>
                                <w:szCs w:val="11"/>
                              </w:rPr>
                              <m:t>6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BB7F18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71B9E184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D09E5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1,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3)</w:t>
            </w:r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21858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 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 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0CAF9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2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4C9BEC10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D69BC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1,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4)</w:t>
            </w:r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9E109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b+3a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01D2C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5FB13E44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BFBCE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1,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5)</w:t>
            </w:r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B7C716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 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cos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L+2b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den>
                            </m:f>
                          </m:e>
                        </m:d>
                      </m:fName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 </m:t>
                        </m:r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D41C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2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38A3B4F4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EA1C7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1,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6)</w:t>
            </w:r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81186D" w14:textId="35100DB0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11"/>
                      <w:szCs w:val="1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1"/>
                      <w:szCs w:val="11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11"/>
                      <w:szCs w:val="11"/>
                    </w:rPr>
                    <m:t>6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11"/>
                  <w:szCs w:val="11"/>
                </w:rPr>
                <m:t>arccos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11"/>
                      <w:szCs w:val="1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11"/>
                          <w:szCs w:val="11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11"/>
                              <w:szCs w:val="11"/>
                            </w:rPr>
                          </m:ctrlPr>
                        </m:sSup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11"/>
                                  <w:szCs w:val="11"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iCs/>
                                      <w:sz w:val="11"/>
                                      <w:szCs w:val="1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1"/>
                                      <w:szCs w:val="11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1"/>
                                      <w:szCs w:val="11"/>
                                    </w:rPr>
                                    <m:t>7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sz w:val="11"/>
                                  <w:szCs w:val="11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11"/>
                              <w:szCs w:val="11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iCs/>
                                  <w:sz w:val="11"/>
                                  <w:szCs w:val="1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1"/>
                                  <w:szCs w:val="11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1"/>
                                  <w:szCs w:val="11"/>
                                </w:rPr>
                                <m:t>6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11"/>
                              <w:szCs w:val="1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11"/>
                          <w:szCs w:val="11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11"/>
                              <w:szCs w:val="11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11"/>
                              <w:szCs w:val="11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11"/>
                              <w:szCs w:val="11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sz w:val="11"/>
                          <w:szCs w:val="11"/>
                        </w:rPr>
                        <m:t>2d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11"/>
                              <w:szCs w:val="1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1"/>
                              <w:szCs w:val="11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1"/>
                              <w:szCs w:val="11"/>
                            </w:rPr>
                            <m:t>6</m:t>
                          </m:r>
                        </m:sub>
                      </m:sSub>
                    </m:den>
                  </m:f>
                </m:e>
              </m:d>
            </m:oMath>
            <w:r w:rsidR="008F472B">
              <w:rPr>
                <w:rFonts w:ascii="Times New Roman" w:hAnsi="Times New Roman" w:cs="Times New Roman" w:hint="eastAsia"/>
                <w:iCs/>
                <w:sz w:val="11"/>
                <w:szCs w:val="11"/>
              </w:rPr>
              <w:t xml:space="preserve"> </w:t>
            </w:r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2CBD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-5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b</m:t>
                </m:r>
              </m:oMath>
            </m:oMathPara>
          </w:p>
        </w:tc>
      </w:tr>
      <w:tr w:rsidR="008F472B" w:rsidRPr="00E347D6" w14:paraId="70724A32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1BC0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7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7F62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  <w:lang w:val="el-GR"/>
                      </w:rPr>
                      <m:t>π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+2b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⁡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BB958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2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5A4E726F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5493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1,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8)</w:t>
            </w:r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68FE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b+3a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</m:fName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 </m:t>
                    </m:r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C8C48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27922118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8E2B8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1,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9)</w:t>
            </w:r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E70E1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D3EE2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+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b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5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a</m:t>
                </m:r>
              </m:oMath>
            </m:oMathPara>
          </w:p>
        </w:tc>
      </w:tr>
      <w:tr w:rsidR="008F472B" w:rsidRPr="00E347D6" w14:paraId="1C60F277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C6A0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1,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10)</w:t>
            </w:r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BDC3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B1B3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+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b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5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a</m:t>
                </m:r>
              </m:oMath>
            </m:oMathPara>
          </w:p>
        </w:tc>
      </w:tr>
      <w:tr w:rsidR="008F472B" w:rsidRPr="00E347D6" w14:paraId="4FFB5032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28A0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1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55334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funcPr>
                  <m:fNam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1</m:t>
                        </m:r>
                      </m:sup>
                    </m:sSup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5E1F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L+2b</m:t>
                </m:r>
              </m:oMath>
            </m:oMathPara>
          </w:p>
        </w:tc>
      </w:tr>
      <w:tr w:rsidR="008F472B" w:rsidRPr="00E347D6" w14:paraId="51A6945B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06B4C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12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613A5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π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6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8260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29F2FA29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6566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3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D841C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+b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20628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52439A1C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3B14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3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4444A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+b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C8268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2229D21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C0535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4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07E58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BE9B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+5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+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b</m:t>
                </m:r>
              </m:oMath>
            </m:oMathPara>
          </w:p>
        </w:tc>
      </w:tr>
      <w:tr w:rsidR="008F472B" w:rsidRPr="00E347D6" w14:paraId="47DFC958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2A79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5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1368CC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+5a+b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8555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D30C88F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C18C5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6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8F3BA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funcPr>
                  <m:fNam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b+3a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103EF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5F1B366F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ADC8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7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B2B4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+5a+b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8A692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-b+5a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BE4E5F2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422D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8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9FFE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  <w:lang w:val="el-GR"/>
                      </w:rPr>
                      <m:t>π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tan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C152A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A73A402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627CA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19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15708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b-4a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4C84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4E9BC998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7A94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0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51C3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5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888F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0603137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19FD7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1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ADC9DA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5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5ACB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6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7ACE0BC1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4CD60F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1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CD76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1C34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-L+6a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</m:oMath>
            </m:oMathPara>
          </w:p>
        </w:tc>
      </w:tr>
      <w:tr w:rsidR="008F472B" w:rsidRPr="00E347D6" w14:paraId="385882B7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5E07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3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A086F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  <w:lang w:val="el-GR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-6a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+L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L+2b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67E21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+2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6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0810775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B668C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4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9C7F4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88CDF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33BED2D6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07BFB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5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28966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+b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*</m:t>
                </m:r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DF78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558A6F74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B23D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6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A257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B97C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+5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+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b</m:t>
                </m:r>
              </m:oMath>
            </m:oMathPara>
          </w:p>
        </w:tc>
      </w:tr>
      <w:tr w:rsidR="008F472B" w:rsidRPr="00E347D6" w14:paraId="298176DB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29DE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7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00B1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+5a+b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76F31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-b+5a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2254C8B2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9710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8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32A9C1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+5a+b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74D7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-b+5a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49F4B4F8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41A2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29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AFFB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  <w:lang w:val="el-GR"/>
                      </w:rPr>
                      <m:t>π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tan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80CAE6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79A11FB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F58A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0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8A7E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D38D5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-5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)-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4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L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-b</m:t>
                    </m:r>
                  </m:e>
                </m:d>
              </m:oMath>
            </m:oMathPara>
          </w:p>
        </w:tc>
      </w:tr>
      <w:tr w:rsidR="008F472B" w:rsidRPr="00E347D6" w14:paraId="07A98039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0926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1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DCA3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5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748F4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935BDEA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8ADB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2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C7F3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5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d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892D4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3856CFF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366E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3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F0B1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5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6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11"/>
                                <w:szCs w:val="1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69A90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6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117B459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3403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1,34</m:t>
                    </m:r>
                  </m:e>
                </m:d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24B3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5a+3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BD49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7196B837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E67BD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5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E9A5A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⁡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(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)</m:t>
                </m:r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4164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L+6a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</m:oMath>
            </m:oMathPara>
          </w:p>
        </w:tc>
      </w:tr>
      <w:tr w:rsidR="008F472B" w:rsidRPr="00E347D6" w14:paraId="1AF92D66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618CE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6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2765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  <w:lang w:val="el-GR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-6a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+L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L+2b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3E4B1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+2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6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BB6A4E2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F666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7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7D6F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  <w:lang w:val="el-GR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arctan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fPr>
                              <m:num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-L+6a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L+2b</m:t>
                                </m:r>
                              </m:den>
                            </m:f>
                          </m:e>
                        </m:d>
                      </m:e>
                    </m:func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F2E0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+2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6a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4A10522" w14:textId="77777777" w:rsidTr="00E932DF">
        <w:trPr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E024C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(1,38)</m:t>
                </m:r>
              </m:oMath>
            </m:oMathPara>
          </w:p>
        </w:tc>
        <w:tc>
          <w:tcPr>
            <w:tcW w:w="24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ED1DC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cos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5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5C55A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7CA5D1AE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4EB15D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w:lastRenderedPageBreak/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0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6DF4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5a-</m:t>
                            </m:r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F895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3E778ADA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6A0E0E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1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9DCB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2</m:t>
                            </m:r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3a+</m:t>
                            </m:r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54A1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189E231C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69FC5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2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C027C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8388C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+2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44E7229A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5B14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3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5DDA6A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5a+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0D924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+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6B5612D1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756C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4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8A1D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5a+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508FA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+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F222039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CDE6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5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BEBD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4085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L-10a</m:t>
                </m:r>
              </m:oMath>
            </m:oMathPara>
          </w:p>
        </w:tc>
      </w:tr>
      <w:tr w:rsidR="008F472B" w:rsidRPr="00E347D6" w14:paraId="44A76EF6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3AD9EA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6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6AA1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91F02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L-10a</m:t>
                </m:r>
              </m:oMath>
            </m:oMathPara>
          </w:p>
        </w:tc>
      </w:tr>
      <w:tr w:rsidR="008F472B" w:rsidRPr="00E347D6" w14:paraId="785767A4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8A80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7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344D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52208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5a-b</m:t>
                </m:r>
              </m:oMath>
            </m:oMathPara>
          </w:p>
        </w:tc>
      </w:tr>
      <w:tr w:rsidR="008F472B" w:rsidRPr="00E347D6" w14:paraId="557CF5D7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FFD8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8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D32A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DF78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4F9ED06D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01B1D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49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CF17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i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tan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-L-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+L+b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92CF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5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+L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D2709E1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ED77E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0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DB3D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sin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+2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952B8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3E0145E9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2B69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>
              <m:r>
                <w:rPr>
                  <w:rFonts w:ascii="Cambria Math" w:hAnsi="Cambria Math" w:cs="Times New Roman"/>
                  <w:sz w:val="11"/>
                  <w:szCs w:val="11"/>
                </w:rPr>
                <m:t>d(39,5</m:t>
              </m:r>
            </m:oMath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1)</w:t>
            </w:r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354A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a+b-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3ABC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14AE0562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E3CEF7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2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87B2F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3a+b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9BAC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78311036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14BD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3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6EBF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5a+b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E653FE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7568ADB9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7D8C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4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36F1C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6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DA367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333ABA66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D966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5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EF0F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L-5a+b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CEF28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030D43E5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DABFA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6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B764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L-5a+b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46CC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3E92DFEA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24D8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7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94393D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L+2b-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6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4AECD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2543A9A7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A4EE2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8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0EEF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L-5a+b-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-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D28D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24D4D928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0295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59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E9A0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L+b-3a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F7CF35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2FB4A761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B9027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0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5D99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-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b+</m:t>
                </m:r>
                <m:r>
                  <w:rPr>
                    <w:rFonts w:ascii="Cambria Math" w:eastAsia="微软雅黑" w:hAnsi="Cambria Math" w:cs="Times New Roman"/>
                    <w:sz w:val="11"/>
                    <w:szCs w:val="11"/>
                  </w:rPr>
                  <m:t>L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a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AA7E1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21D44744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5F85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1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54C7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L+2b-[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-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b+L-5a]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26A48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4372C4EB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EBFF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2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72C6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eastAsia="新宋体" w:hAnsi="Cambria Math" w:cs="Times New Roman"/>
                    <w:noProof/>
                    <w:sz w:val="11"/>
                    <w:szCs w:val="11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eastAsia="新宋体" w:hAnsi="Cambria Math" w:cs="Times New Roman"/>
                    <w:noProof/>
                    <w:sz w:val="11"/>
                    <w:szCs w:val="11"/>
                  </w:rPr>
                  <m:t>+2b</m:t>
                </m:r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[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a+b]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FB58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575B0CF4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947E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3</m:t>
                    </m: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875A3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L+2b</m:t>
                </m:r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5A657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1DF2D612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0CD31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4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A18A2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eastAsia="微软雅黑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tan⁡</m:t>
                    </m:r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</m:t>
                        </m:r>
                        <m:r>
                          <w:rPr>
                            <w:rFonts w:ascii="Cambria Math" w:eastAsia="微软雅黑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w:rPr>
                            <w:rFonts w:ascii="Cambria Math" w:eastAsia="微软雅黑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)</m:t>
                    </m:r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5FB015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</m:t>
                        </m:r>
                        <m:r>
                          <w:rPr>
                            <w:rFonts w:ascii="Cambria Math" w:eastAsia="微软雅黑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</m:t>
                        </m:r>
                        <m:r>
                          <w:rPr>
                            <w:rFonts w:ascii="Cambria Math" w:eastAsia="微软雅黑" w:hAnsi="Cambria Math" w:cs="Times New Roman"/>
                            <w:sz w:val="11"/>
                            <w:szCs w:val="1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7605E593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B2C1C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5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7F12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-3a+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B743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31DABB52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52DD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6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FB76A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4BD3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4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L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6a</m:t>
                </m:r>
              </m:oMath>
            </m:oMathPara>
          </w:p>
        </w:tc>
      </w:tr>
      <w:tr w:rsidR="008F472B" w:rsidRPr="00E347D6" w14:paraId="15D9225A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510D4F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7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8655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D4AC0C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5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L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+6a</m:t>
                </m:r>
              </m:oMath>
            </m:oMathPara>
          </w:p>
        </w:tc>
      </w:tr>
      <w:tr w:rsidR="008F472B" w:rsidRPr="00E347D6" w14:paraId="087D6E14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78FF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8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9E1B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6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45F02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6</m:t>
                    </m:r>
                  </m:sub>
                </m:sSub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-L+6a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</m:oMath>
            </m:oMathPara>
          </w:p>
        </w:tc>
      </w:tr>
      <w:tr w:rsidR="008F472B" w:rsidRPr="00E347D6" w14:paraId="4123083F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49808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69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95B0A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5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5a+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A64EA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+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6E081A79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00349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70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ECF0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5a+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882A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5a+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5CB19F44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C98F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71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4B25D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B7EF0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5a-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2690F727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37EAFE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72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ECC5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a+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21D0B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70C41453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69F0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73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ADCB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L+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F1A7E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L+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7204DEA7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C9D3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74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7A0D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a+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246D9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436F5776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E951E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75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B81D4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a+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08B5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78CD8C61" w14:textId="77777777" w:rsidTr="00E932DF">
        <w:trPr>
          <w:gridAfter w:val="1"/>
          <w:wAfter w:w="12" w:type="pct"/>
          <w:trHeight w:val="284"/>
          <w:jc w:val="center"/>
        </w:trPr>
        <w:tc>
          <w:tcPr>
            <w:tcW w:w="575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B1A3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9,76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53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A898D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sin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L+2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60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CAEE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0A23EBB0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F709C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78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DFC9F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7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3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sin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a-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4ED64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6D33E73E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56C59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79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A48A8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4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3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222F6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4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L-6a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L+2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509B42FB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B3858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80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D8DD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sin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3a+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6847E8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64146330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57DC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81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66ED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5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3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3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2809FF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5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L-6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L+2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1C8C21D4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E0352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82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26DA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sin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5a+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3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758C17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6EC5BB27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A82D4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83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9DD6E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iCs/>
                                            <w:sz w:val="11"/>
                                            <w:szCs w:val="11"/>
                                          </w:rPr>
                                        </m:ctrlPr>
                                      </m:sSup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iCs/>
                                                <w:sz w:val="11"/>
                                                <w:szCs w:val="1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11"/>
                                                <w:szCs w:val="11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11"/>
                                                <w:szCs w:val="11"/>
                                              </w:rPr>
                                              <m:t>7</m:t>
                                            </m:r>
                                          </m:sub>
                                        </m:sSub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11"/>
                                            <w:szCs w:val="11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+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7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+a+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07357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a-b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7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a+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02EA58F3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9AC3F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w:lastRenderedPageBreak/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84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41C81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π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d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iCs/>
                                        <w:sz w:val="11"/>
                                        <w:szCs w:val="11"/>
                                      </w:rPr>
                                    </m:ctrlPr>
                                  </m:sSub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iCs/>
                                            <w:sz w:val="11"/>
                                            <w:szCs w:val="11"/>
                                          </w:rPr>
                                        </m:ctrlPr>
                                      </m:sSup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="Times New Roman"/>
                                                <w:i/>
                                                <w:iCs/>
                                                <w:sz w:val="11"/>
                                                <w:szCs w:val="1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11"/>
                                                <w:szCs w:val="11"/>
                                              </w:rPr>
                                              <m:t>r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="Times New Roman"/>
                                                <w:sz w:val="11"/>
                                                <w:szCs w:val="11"/>
                                              </w:rPr>
                                              <m:t>4</m:t>
                                            </m:r>
                                          </m:sub>
                                        </m:sSub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11"/>
                                            <w:szCs w:val="11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+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11"/>
                                        <w:szCs w:val="11"/>
                                      </w:rPr>
                                      <m:t>2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d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iCs/>
                                    <w:sz w:val="11"/>
                                    <w:szCs w:val="1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11"/>
                                    <w:szCs w:val="11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arccos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11"/>
                            <w:szCs w:val="11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L+2b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d</m:t>
                            </m:r>
                          </m:den>
                        </m:f>
                      </m:e>
                    </m:d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A55CEB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+L-6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(L+2b)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p>
                    </m:sSup>
                  </m:e>
                </m:rad>
              </m:oMath>
            </m:oMathPara>
          </w:p>
        </w:tc>
      </w:tr>
      <w:tr w:rsidR="008F472B" w:rsidRPr="00E347D6" w14:paraId="27408B7D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310E1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85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B8732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11"/>
                        <w:szCs w:val="1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11"/>
                    <w:szCs w:val="11"/>
                  </w:rPr>
                  <m:t>arcsin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3a+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11"/>
                                <w:szCs w:val="1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1"/>
                                <w:szCs w:val="11"/>
                              </w:rPr>
                              <m:t>2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E528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  <w:tr w:rsidR="008F472B" w:rsidRPr="00E347D6" w14:paraId="71EED983" w14:textId="77777777" w:rsidTr="00E932DF">
        <w:trPr>
          <w:gridAfter w:val="2"/>
          <w:wAfter w:w="43" w:type="pct"/>
          <w:trHeight w:val="284"/>
          <w:jc w:val="center"/>
        </w:trPr>
        <w:tc>
          <w:tcPr>
            <w:tcW w:w="57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3405B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11"/>
                    <w:szCs w:val="11"/>
                  </w:rPr>
                  <m:t>d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11"/>
                        <w:szCs w:val="1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77,86</m:t>
                    </m: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e>
                </m:d>
              </m:oMath>
            </m:oMathPara>
          </w:p>
        </w:tc>
        <w:tc>
          <w:tcPr>
            <w:tcW w:w="243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CC0603" w14:textId="77777777" w:rsidR="008F472B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11"/>
                        <w:szCs w:val="11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π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11"/>
                            <w:szCs w:val="1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11"/>
                            <w:szCs w:val="11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sz w:val="11"/>
                        <w:szCs w:val="11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948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E0F7456" w14:textId="77777777" w:rsidR="008F472B" w:rsidRPr="00E347D6" w:rsidRDefault="008F472B" w:rsidP="00E932DF">
            <w:pPr>
              <w:jc w:val="center"/>
              <w:rPr>
                <w:rFonts w:ascii="Times New Roman" w:hAnsi="Times New Roman" w:cs="Times New Roman"/>
                <w:sz w:val="11"/>
                <w:szCs w:val="11"/>
              </w:rPr>
            </w:pPr>
            <w:r w:rsidRPr="00E347D6">
              <w:rPr>
                <w:rFonts w:ascii="Times New Roman" w:hAnsi="Times New Roman" w:cs="Times New Roman"/>
                <w:sz w:val="11"/>
                <w:szCs w:val="11"/>
              </w:rPr>
              <w:t>-</w:t>
            </w:r>
          </w:p>
        </w:tc>
      </w:tr>
    </w:tbl>
    <w:p w14:paraId="14F59743" w14:textId="4705E03C" w:rsidR="004B5BC4" w:rsidRPr="00E50CE7" w:rsidRDefault="00E50CE7" w:rsidP="00E50CE7">
      <w:pPr>
        <w:pStyle w:val="2"/>
      </w:pPr>
      <w:r>
        <w:t>Table</w:t>
      </w:r>
      <w:r w:rsidR="004B5BC4" w:rsidRPr="00E347D6">
        <w:t xml:space="preserve"> </w:t>
      </w:r>
      <w:r w:rsidR="004B5BC4">
        <w:t>A</w:t>
      </w:r>
      <w:r w:rsidR="004B5BC4" w:rsidRPr="00E347D6">
        <w:t>.</w:t>
      </w:r>
      <w:r w:rsidR="004B5BC4">
        <w:t>2.</w:t>
      </w:r>
      <w:r w:rsidR="004B5BC4" w:rsidRPr="00E347D6">
        <w:t xml:space="preserve"> Conflict </w:t>
      </w:r>
      <w:r w:rsidR="004B5BC4">
        <w:t>p</w:t>
      </w:r>
      <w:r w:rsidR="004B5BC4" w:rsidRPr="00E347D6">
        <w:t xml:space="preserve">atterns </w:t>
      </w:r>
      <w:r w:rsidR="004B5BC4">
        <w:t>b</w:t>
      </w:r>
      <w:r w:rsidR="004B5BC4" w:rsidRPr="00E347D6">
        <w:t xml:space="preserve">etween </w:t>
      </w:r>
      <w:r w:rsidR="004B5BC4">
        <w:t>m</w:t>
      </w:r>
      <w:r w:rsidR="004B5BC4" w:rsidRPr="00E347D6">
        <w:t>ovements</w:t>
      </w:r>
    </w:p>
    <w:p w14:paraId="2CB8A242" w14:textId="77777777" w:rsidR="004B5BC4" w:rsidRDefault="004B5BC4" w:rsidP="004B5BC4">
      <w:pPr>
        <w:jc w:val="center"/>
        <w:rPr>
          <w:rFonts w:ascii="Times New Roman" w:hAnsi="Times New Roman" w:cs="Times New Roman"/>
        </w:rPr>
      </w:pPr>
      <w:r w:rsidRPr="00E347D6">
        <w:rPr>
          <w:rFonts w:ascii="Times New Roman" w:hAnsi="Times New Roman" w:cs="Times New Roman"/>
          <w:noProof/>
          <w:szCs w:val="21"/>
        </w:rPr>
        <w:drawing>
          <wp:inline distT="0" distB="0" distL="0" distR="0" wp14:anchorId="1BAE925E" wp14:editId="1331E336">
            <wp:extent cx="5286303" cy="4492557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503" cy="455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58B4E" w14:textId="01945FA1" w:rsidR="004B5BC4" w:rsidRPr="00E347D6" w:rsidRDefault="00E50CE7" w:rsidP="00E50CE7">
      <w:pPr>
        <w:pStyle w:val="2"/>
        <w:rPr>
          <w:sz w:val="15"/>
          <w:szCs w:val="18"/>
        </w:rPr>
      </w:pPr>
      <w:r>
        <w:t>T</w:t>
      </w:r>
      <w:r>
        <w:rPr>
          <w:rFonts w:hint="eastAsia"/>
          <w:lang w:eastAsia="zh-CN"/>
        </w:rPr>
        <w:t>ab</w:t>
      </w:r>
      <w:r>
        <w:t>le</w:t>
      </w:r>
      <w:r w:rsidR="004B5BC4" w:rsidRPr="00E347D6">
        <w:t xml:space="preserve"> </w:t>
      </w:r>
      <w:r w:rsidR="004B5BC4">
        <w:t>A.3</w:t>
      </w:r>
      <w:r w:rsidR="004B5BC4" w:rsidRPr="00E347D6">
        <w:t xml:space="preserve">.  Computation </w:t>
      </w:r>
      <w:r w:rsidR="004B5BC4">
        <w:t>e</w:t>
      </w:r>
      <w:r w:rsidR="004B5BC4" w:rsidRPr="00E347D6">
        <w:t xml:space="preserve">xpressions of </w:t>
      </w:r>
      <w:r w:rsidR="004B5BC4">
        <w:t>r</w:t>
      </w:r>
      <w:r w:rsidR="004B5BC4" w:rsidRPr="00E347D6">
        <w:t xml:space="preserve">adius in an unsignalized </w:t>
      </w:r>
      <w:r w:rsidR="004B5BC4">
        <w:t>i</w:t>
      </w:r>
      <w:r w:rsidR="004B5BC4" w:rsidRPr="00E347D6">
        <w:t>ntersection</w:t>
      </w:r>
    </w:p>
    <w:tbl>
      <w:tblPr>
        <w:tblStyle w:val="a6"/>
        <w:tblW w:w="0" w:type="auto"/>
        <w:jc w:val="center"/>
        <w:tblBorders>
          <w:top w:val="single" w:sz="12" w:space="0" w:color="666666" w:themeColor="text1" w:themeTint="99"/>
          <w:left w:val="none" w:sz="0" w:space="0" w:color="auto"/>
          <w:bottom w:val="single" w:sz="12" w:space="0" w:color="666666" w:themeColor="text1" w:themeTint="99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6"/>
        <w:gridCol w:w="3626"/>
      </w:tblGrid>
      <w:tr w:rsidR="004B5BC4" w:rsidRPr="00E347D6" w14:paraId="464F28D2" w14:textId="77777777" w:rsidTr="00E932DF">
        <w:trPr>
          <w:trHeight w:val="284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2DF433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N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FDF93B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Expression</w:t>
            </w:r>
          </w:p>
        </w:tc>
      </w:tr>
      <w:tr w:rsidR="004B5BC4" w:rsidRPr="00E347D6" w14:paraId="4F7451DC" w14:textId="77777777" w:rsidTr="00E932DF">
        <w:trPr>
          <w:trHeight w:val="284"/>
          <w:jc w:val="center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5DDD8B4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ACF581F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b+a</m:t>
                </m:r>
              </m:oMath>
            </m:oMathPara>
          </w:p>
        </w:tc>
      </w:tr>
      <w:tr w:rsidR="004B5BC4" w:rsidRPr="00E347D6" w14:paraId="5BC62A55" w14:textId="77777777" w:rsidTr="00E932DF">
        <w:trPr>
          <w:trHeight w:val="284"/>
          <w:jc w:val="center"/>
        </w:trPr>
        <w:tc>
          <w:tcPr>
            <w:tcW w:w="0" w:type="auto"/>
            <w:vAlign w:val="center"/>
          </w:tcPr>
          <w:p w14:paraId="3C755265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BE6AEA0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[</m:t>
                </m:r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b+a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b+3a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]/(2a+2b)</m:t>
                </m:r>
              </m:oMath>
            </m:oMathPara>
          </w:p>
        </w:tc>
      </w:tr>
      <w:tr w:rsidR="004B5BC4" w:rsidRPr="00E347D6" w14:paraId="227726EA" w14:textId="77777777" w:rsidTr="00E932DF">
        <w:trPr>
          <w:trHeight w:val="284"/>
          <w:jc w:val="center"/>
        </w:trPr>
        <w:tc>
          <w:tcPr>
            <w:tcW w:w="0" w:type="auto"/>
            <w:vAlign w:val="center"/>
          </w:tcPr>
          <w:p w14:paraId="5C52E29B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2CC4B71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[</m:t>
                </m:r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b+a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b+5a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]/(2a+2b)</m:t>
                </m:r>
              </m:oMath>
            </m:oMathPara>
          </w:p>
        </w:tc>
      </w:tr>
      <w:tr w:rsidR="004B5BC4" w:rsidRPr="00E347D6" w14:paraId="7546A0E3" w14:textId="77777777" w:rsidTr="00E932DF">
        <w:trPr>
          <w:trHeight w:val="284"/>
          <w:jc w:val="center"/>
        </w:trPr>
        <w:tc>
          <w:tcPr>
            <w:tcW w:w="0" w:type="auto"/>
            <w:vAlign w:val="center"/>
          </w:tcPr>
          <w:p w14:paraId="501C9209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731B317E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[</m:t>
                </m:r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L-5a+b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L-a+b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]/(2L+2b-10a)</m:t>
                </m:r>
              </m:oMath>
            </m:oMathPara>
          </w:p>
        </w:tc>
      </w:tr>
      <w:tr w:rsidR="004B5BC4" w:rsidRPr="00E347D6" w14:paraId="4B8E5A20" w14:textId="77777777" w:rsidTr="00E932DF">
        <w:trPr>
          <w:trHeight w:val="284"/>
          <w:jc w:val="center"/>
        </w:trPr>
        <w:tc>
          <w:tcPr>
            <w:tcW w:w="0" w:type="auto"/>
            <w:vAlign w:val="center"/>
          </w:tcPr>
          <w:p w14:paraId="319716E2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0" w:type="auto"/>
            <w:vAlign w:val="center"/>
          </w:tcPr>
          <w:p w14:paraId="0C559DAB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[</m:t>
                    </m:r>
                    <m:sSup>
                      <m:sSup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(L-5a+b)</m:t>
                        </m:r>
                      </m:e>
                      <m:sup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L-3a+b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]/(2L+2b-10a)</m:t>
                </m:r>
              </m:oMath>
            </m:oMathPara>
          </w:p>
        </w:tc>
      </w:tr>
      <w:tr w:rsidR="004B5BC4" w:rsidRPr="00E347D6" w14:paraId="19913BE6" w14:textId="77777777" w:rsidTr="00E932DF">
        <w:trPr>
          <w:trHeight w:val="284"/>
          <w:jc w:val="center"/>
        </w:trPr>
        <w:tc>
          <w:tcPr>
            <w:tcW w:w="0" w:type="auto"/>
            <w:tcBorders>
              <w:bottom w:val="nil"/>
            </w:tcBorders>
            <w:vAlign w:val="center"/>
          </w:tcPr>
          <w:p w14:paraId="2F244F86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nil"/>
            </w:tcBorders>
            <w:vAlign w:val="center"/>
          </w:tcPr>
          <w:p w14:paraId="1F0B8F9D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L+b-5a</m:t>
                </m:r>
              </m:oMath>
            </m:oMathPara>
          </w:p>
        </w:tc>
      </w:tr>
      <w:tr w:rsidR="004B5BC4" w:rsidRPr="00E347D6" w14:paraId="61C69E2A" w14:textId="77777777" w:rsidTr="00E932DF">
        <w:trPr>
          <w:trHeight w:val="284"/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73B3B36E" w14:textId="77777777" w:rsidR="004B5BC4" w:rsidRPr="00E347D6" w:rsidRDefault="0055503D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r</m:t>
                    </m:r>
                  </m:e>
                  <m:sub>
                    <m:r>
                      <w:rPr>
                        <w:rFonts w:ascii="Cambria Math" w:eastAsia="等线" w:hAnsi="Cambria Math" w:cs="Times New Roman"/>
                        <w:kern w:val="24"/>
                        <w:sz w:val="16"/>
                        <w:szCs w:val="16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  <w:vAlign w:val="center"/>
          </w:tcPr>
          <w:p w14:paraId="4FF76ABC" w14:textId="77777777" w:rsidR="004B5BC4" w:rsidRPr="00E347D6" w:rsidRDefault="004B5BC4" w:rsidP="00E932DF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a+</m:t>
                </m:r>
                <m:sSup>
                  <m:sSupPr>
                    <m:ctrlPr>
                      <w:rPr>
                        <w:rFonts w:ascii="Cambria Math" w:eastAsia="Cambria Math" w:hAnsi="Cambria Math" w:cs="Times New Roman"/>
                        <w:i/>
                        <w:iCs/>
                        <w:kern w:val="24"/>
                        <w:sz w:val="16"/>
                        <w:szCs w:val="16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mbria Math" w:hAnsi="Cambria Math" w:cs="Times New Roman"/>
                            <w:i/>
                            <w:iCs/>
                            <w:kern w:val="24"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Times New Roman"/>
                            <w:kern w:val="24"/>
                            <w:sz w:val="16"/>
                            <w:szCs w:val="16"/>
                          </w:rPr>
                          <m:t>L+2b</m:t>
                        </m:r>
                      </m:e>
                    </m:d>
                  </m:e>
                  <m:sup>
                    <m:r>
                      <w:rPr>
                        <w:rFonts w:ascii="Cambria Math" w:eastAsia="Cambria Math" w:hAnsi="Cambria Math" w:cs="Times New Roman"/>
                        <w:kern w:val="24"/>
                        <w:sz w:val="16"/>
                        <w:szCs w:val="16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  <w:kern w:val="24"/>
                    <w:sz w:val="16"/>
                    <w:szCs w:val="16"/>
                  </w:rPr>
                  <m:t>/4a</m:t>
                </m:r>
              </m:oMath>
            </m:oMathPara>
          </w:p>
        </w:tc>
      </w:tr>
    </w:tbl>
    <w:p w14:paraId="7DA86EBF" w14:textId="3974FC16" w:rsidR="000E1F7E" w:rsidRDefault="000E1F7E" w:rsidP="008F472B">
      <w:pPr>
        <w:jc w:val="center"/>
        <w:rPr>
          <w:rFonts w:ascii="Times New Roman" w:hAnsi="Times New Roman" w:cs="Times New Roman"/>
        </w:rPr>
      </w:pPr>
    </w:p>
    <w:p w14:paraId="57F7B906" w14:textId="5581FDA2" w:rsidR="004B5BC4" w:rsidRDefault="004B5BC4" w:rsidP="008F472B">
      <w:pPr>
        <w:jc w:val="center"/>
        <w:rPr>
          <w:rFonts w:ascii="Times New Roman" w:hAnsi="Times New Roman" w:cs="Times New Roman"/>
        </w:rPr>
      </w:pPr>
    </w:p>
    <w:p w14:paraId="76EC239D" w14:textId="5C1F3039" w:rsidR="004B5BC4" w:rsidRDefault="004B5BC4" w:rsidP="008F472B">
      <w:pPr>
        <w:jc w:val="center"/>
        <w:rPr>
          <w:rFonts w:ascii="Times New Roman" w:hAnsi="Times New Roman" w:cs="Times New Roman"/>
        </w:rPr>
      </w:pPr>
    </w:p>
    <w:p w14:paraId="3389F404" w14:textId="4E631A37" w:rsidR="004B5BC4" w:rsidRDefault="004B5BC4" w:rsidP="008F472B">
      <w:pPr>
        <w:jc w:val="center"/>
        <w:rPr>
          <w:rFonts w:ascii="Times New Roman" w:hAnsi="Times New Roman" w:cs="Times New Roman"/>
        </w:rPr>
      </w:pPr>
    </w:p>
    <w:p w14:paraId="4AF184E0" w14:textId="77777777" w:rsidR="004B5BC4" w:rsidRPr="00E347D6" w:rsidRDefault="004B5BC4" w:rsidP="008F472B">
      <w:pPr>
        <w:jc w:val="center"/>
        <w:rPr>
          <w:rFonts w:ascii="Times New Roman" w:hAnsi="Times New Roman" w:cs="Times New Roman"/>
        </w:rPr>
      </w:pPr>
    </w:p>
    <w:p w14:paraId="1D054208" w14:textId="04133FD7" w:rsidR="000E1F7E" w:rsidRPr="00E50CE7" w:rsidRDefault="008F472B" w:rsidP="00E50CE7">
      <w:pPr>
        <w:pStyle w:val="1"/>
      </w:pPr>
      <w:r w:rsidRPr="00E347D6">
        <w:t xml:space="preserve">Appendix </w:t>
      </w:r>
      <w:r w:rsidR="004B5BC4">
        <w:t>B</w:t>
      </w:r>
      <w:r w:rsidRPr="00E347D6">
        <w:t>.</w:t>
      </w:r>
      <w:r w:rsidR="000E1F7E">
        <w:t xml:space="preserve"> </w:t>
      </w:r>
      <w:r w:rsidRPr="00E347D6">
        <w:t xml:space="preserve"> </w:t>
      </w:r>
      <w:r w:rsidR="000E1F7E">
        <w:t>Algorithms</w:t>
      </w:r>
    </w:p>
    <w:p w14:paraId="06A25074" w14:textId="58245E36" w:rsidR="008F472B" w:rsidRPr="00E347D6" w:rsidRDefault="00E50CE7" w:rsidP="00E50CE7">
      <w:pPr>
        <w:pStyle w:val="2"/>
        <w:rPr>
          <w:b w:val="0"/>
        </w:rPr>
      </w:pPr>
      <w:r>
        <w:t xml:space="preserve">Algorithm </w:t>
      </w:r>
      <w:r w:rsidR="004B5BC4">
        <w:t>B</w:t>
      </w:r>
      <w:r w:rsidR="000E1F7E" w:rsidRPr="00E347D6">
        <w:t>.</w:t>
      </w:r>
      <w:r w:rsidR="000E1F7E">
        <w:t>1.</w:t>
      </w:r>
      <w:r w:rsidR="008F472B" w:rsidRPr="00E347D6">
        <w:t xml:space="preserve"> The </w:t>
      </w:r>
      <w:r w:rsidR="008F472B">
        <w:t>c</w:t>
      </w:r>
      <w:r w:rsidR="008F472B" w:rsidRPr="00E347D6">
        <w:t xml:space="preserve">rossing </w:t>
      </w:r>
      <w:r w:rsidR="008F472B">
        <w:t>s</w:t>
      </w:r>
      <w:r w:rsidR="008F472B" w:rsidRPr="00E347D6">
        <w:t>trategy of an AV</w:t>
      </w:r>
    </w:p>
    <w:tbl>
      <w:tblPr>
        <w:tblStyle w:val="a6"/>
        <w:tblW w:w="5000" w:type="pct"/>
        <w:jc w:val="center"/>
        <w:tblBorders>
          <w:top w:val="single" w:sz="12" w:space="0" w:color="666666" w:themeColor="text1" w:themeTint="99"/>
          <w:left w:val="none" w:sz="0" w:space="0" w:color="auto"/>
          <w:bottom w:val="single" w:sz="12" w:space="0" w:color="666666" w:themeColor="text1" w:themeTint="99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9"/>
        <w:gridCol w:w="9087"/>
      </w:tblGrid>
      <w:tr w:rsidR="008F472B" w:rsidRPr="00E347D6" w14:paraId="62E82C81" w14:textId="77777777" w:rsidTr="004B5BC4">
        <w:trPr>
          <w:jc w:val="center"/>
        </w:trPr>
        <w:tc>
          <w:tcPr>
            <w:tcW w:w="338" w:type="pct"/>
            <w:tcBorders>
              <w:top w:val="single" w:sz="4" w:space="0" w:color="auto"/>
              <w:bottom w:val="nil"/>
            </w:tcBorders>
          </w:tcPr>
          <w:p w14:paraId="04AB543A" w14:textId="77777777" w:rsidR="008F472B" w:rsidRPr="00E347D6" w:rsidRDefault="008F472B" w:rsidP="00E932DF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4662" w:type="pct"/>
            <w:tcBorders>
              <w:top w:val="single" w:sz="4" w:space="0" w:color="auto"/>
              <w:bottom w:val="nil"/>
            </w:tcBorders>
            <w:vAlign w:val="center"/>
          </w:tcPr>
          <w:p w14:paraId="1BF51B6E" w14:textId="130A13EE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sz w:val="16"/>
                <w:szCs w:val="16"/>
              </w:rPr>
              <w:t xml:space="preserve">//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n</m:t>
              </m:r>
            </m:oMath>
            <w:r w:rsidRPr="00E347D6">
              <w:rPr>
                <w:rFonts w:ascii="Times New Roman" w:hAnsi="Times New Roman" w:cs="Times New Roman"/>
                <w:sz w:val="16"/>
                <w:szCs w:val="16"/>
              </w:rPr>
              <w:t xml:space="preserve"> is the </w:t>
            </w:r>
            <w:proofErr w:type="gramStart"/>
            <w:r w:rsidRPr="00E347D6">
              <w:rPr>
                <w:rFonts w:ascii="Times New Roman" w:hAnsi="Times New Roman" w:cs="Times New Roman"/>
                <w:sz w:val="16"/>
                <w:szCs w:val="16"/>
              </w:rPr>
              <w:t>amount</w:t>
            </w:r>
            <w:proofErr w:type="gramEnd"/>
            <w:r w:rsidRPr="00E347D6">
              <w:rPr>
                <w:rFonts w:ascii="Times New Roman" w:hAnsi="Times New Roman" w:cs="Times New Roman"/>
                <w:sz w:val="16"/>
                <w:szCs w:val="16"/>
              </w:rPr>
              <w:t xml:space="preserve"> of preceding vehicles.</w:t>
            </w:r>
          </w:p>
          <w:p w14:paraId="252A01A9" w14:textId="77777777" w:rsidR="008F472B" w:rsidRPr="00E347D6" w:rsidRDefault="008F472B" w:rsidP="008F472B">
            <w:pPr>
              <w:spacing w:line="240" w:lineRule="exact"/>
              <w:rPr>
                <w:rStyle w:val="fontstyle01"/>
                <w:rFonts w:ascii="Times New Roman" w:hAnsi="Times New Roman" w:cs="Times New Roman"/>
                <w:b/>
                <w:sz w:val="16"/>
                <w:szCs w:val="16"/>
              </w:rPr>
            </w:pPr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 xml:space="preserve">// </w:t>
            </w:r>
            <m:oMath>
              <m:sSub>
                <m:sSubPr>
                  <m:ctrlPr>
                    <w:rPr>
                      <w:rStyle w:val="fontstyle01"/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t</m:t>
                  </m:r>
                </m:e>
                <m:sub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0</m:t>
                  </m:r>
                </m:sub>
              </m:sSub>
            </m:oMath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 xml:space="preserve"> is the initial time.</w:t>
            </w:r>
          </w:p>
          <w:p w14:paraId="578E7ACC" w14:textId="77777777" w:rsidR="008F472B" w:rsidRPr="00E347D6" w:rsidRDefault="008F472B" w:rsidP="008F472B">
            <w:pPr>
              <w:spacing w:line="240" w:lineRule="exact"/>
              <w:rPr>
                <w:rStyle w:val="fontstyle01"/>
                <w:rFonts w:ascii="Times New Roman" w:hAnsi="Times New Roman" w:cs="Times New Roman"/>
                <w:b/>
                <w:sz w:val="16"/>
                <w:szCs w:val="16"/>
              </w:rPr>
            </w:pPr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 xml:space="preserve">// </w:t>
            </w:r>
            <m:oMath>
              <m:acc>
                <m:accPr>
                  <m:ctrlPr>
                    <w:rPr>
                      <w:rFonts w:ascii="Cambria Math" w:hAnsi="Cambria Math" w:cs="Times New Roman"/>
                      <w:b/>
                      <w:i/>
                      <w:iCs/>
                      <w:color w:val="000000"/>
                      <w:sz w:val="16"/>
                      <w:szCs w:val="16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</m:acc>
            </m:oMath>
            <w:r w:rsidRPr="00E347D6">
              <w:rPr>
                <w:rStyle w:val="fontstyle21"/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>is the fastest entry time of the vehicle arriving at the intersection without delay.</w:t>
            </w:r>
          </w:p>
          <w:p w14:paraId="1009CC1D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sz w:val="16"/>
                <w:szCs w:val="16"/>
              </w:rPr>
            </w:pPr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 xml:space="preserve">// </w:t>
            </w:r>
            <m:oMath>
              <m:sSub>
                <m:sSubPr>
                  <m:ctrlPr>
                    <w:rPr>
                      <w:rStyle w:val="fontstyle01"/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0</m:t>
                  </m:r>
                </m:sub>
              </m:sSub>
            </m:oMath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Style w:val="fontstyle01"/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E</m:t>
                  </m:r>
                </m:sub>
              </m:sSub>
            </m:oMath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m:oMath>
              <m:sSub>
                <m:sSubPr>
                  <m:ctrlPr>
                    <w:rPr>
                      <w:rStyle w:val="fontstyle01"/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bPr>
                <m:e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v</m:t>
                  </m:r>
                </m:e>
                <m:sub>
                  <m:r>
                    <w:rPr>
                      <w:rStyle w:val="fontstyle01"/>
                      <w:rFonts w:ascii="Cambria Math" w:hAnsi="Cambria Math" w:cs="Times New Roman"/>
                      <w:sz w:val="16"/>
                      <w:szCs w:val="16"/>
                    </w:rPr>
                    <m:t>C</m:t>
                  </m:r>
                </m:sub>
              </m:sSub>
            </m:oMath>
            <w:r w:rsidRPr="00E347D6">
              <w:rPr>
                <w:rStyle w:val="fontstyle21"/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 w:rsidRPr="00E347D6">
              <w:rPr>
                <w:rStyle w:val="fontstyle01"/>
                <w:rFonts w:ascii="Times New Roman" w:hAnsi="Times New Roman" w:cs="Times New Roman"/>
                <w:sz w:val="16"/>
                <w:szCs w:val="16"/>
              </w:rPr>
              <w:t>are the initial speed, entry speed, and limited speed, respectively</w:t>
            </w:r>
          </w:p>
        </w:tc>
      </w:tr>
      <w:tr w:rsidR="008F472B" w:rsidRPr="00E347D6" w14:paraId="3FB88487" w14:textId="77777777" w:rsidTr="004B5BC4">
        <w:trPr>
          <w:jc w:val="center"/>
        </w:trPr>
        <w:tc>
          <w:tcPr>
            <w:tcW w:w="338" w:type="pct"/>
            <w:tcBorders>
              <w:top w:val="nil"/>
              <w:bottom w:val="single" w:sz="4" w:space="0" w:color="auto"/>
            </w:tcBorders>
          </w:tcPr>
          <w:p w14:paraId="1F9E2543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  <w:p w14:paraId="110846DF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  <w:p w14:paraId="05939017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  <w:p w14:paraId="090B62E1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  <w:p w14:paraId="14DCFEC6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  <w:p w14:paraId="7D26ABC5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  <w:p w14:paraId="4F98AD76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  <w:p w14:paraId="2F435C50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  <w:p w14:paraId="463937BD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9</w:t>
            </w:r>
          </w:p>
          <w:p w14:paraId="1C1C1CDD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0</w:t>
            </w:r>
          </w:p>
          <w:p w14:paraId="715F3F01" w14:textId="45B07DFE" w:rsidR="008F472B" w:rsidRPr="008F472B" w:rsidRDefault="008F472B" w:rsidP="008F472B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1</w:t>
            </w:r>
          </w:p>
        </w:tc>
        <w:tc>
          <w:tcPr>
            <w:tcW w:w="4662" w:type="pct"/>
            <w:tcBorders>
              <w:top w:val="nil"/>
              <w:bottom w:val="single" w:sz="4" w:space="0" w:color="auto"/>
            </w:tcBorders>
            <w:vAlign w:val="center"/>
          </w:tcPr>
          <w:p w14:paraId="00004502" w14:textId="3BCAE27A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Begin</w:t>
            </w:r>
          </w:p>
          <w:p w14:paraId="2563FFAC" w14:textId="77777777" w:rsidR="008F472B" w:rsidRPr="00E347D6" w:rsidRDefault="008F472B" w:rsidP="008F472B">
            <w:pPr>
              <w:spacing w:line="240" w:lineRule="exact"/>
              <w:ind w:firstLineChars="100" w:firstLine="16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Calculate the fastest entry time </w:t>
            </w:r>
            <m:oMath>
              <m:acc>
                <m:acc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16"/>
                      <w:szCs w:val="16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</m:acc>
            </m:oMath>
            <w:r w:rsidRPr="00E347D6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of the new incoming C</w:t>
            </w:r>
            <w:r w:rsidRPr="00E347D6">
              <w:rPr>
                <w:rFonts w:ascii="Times New Roman" w:hAnsi="Times New Roman" w:cs="Times New Roman"/>
                <w:sz w:val="16"/>
                <w:szCs w:val="16"/>
              </w:rPr>
              <w:t>AV by Eq. (9);</w:t>
            </w:r>
          </w:p>
          <w:p w14:paraId="085427D4" w14:textId="77777777" w:rsidR="008F472B" w:rsidRPr="00E347D6" w:rsidRDefault="008F472B" w:rsidP="008F472B">
            <w:pPr>
              <w:spacing w:line="240" w:lineRule="exact"/>
              <w:ind w:firstLineChars="100" w:firstLine="16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nitialize the permissive entry time </w:t>
            </w:r>
            <m:oMath>
              <m:r>
                <w:rPr>
                  <w:rFonts w:ascii="Cambria Math" w:hAnsi="Cambria Math" w:cs="Times New Roman"/>
                  <w:color w:val="000000"/>
                  <w:sz w:val="16"/>
                  <w:szCs w:val="16"/>
                </w:rPr>
                <m:t>ET←</m:t>
              </m:r>
              <m:acc>
                <m:acc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16"/>
                      <w:szCs w:val="16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</m:acc>
            </m:oMath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;</w:t>
            </w:r>
          </w:p>
          <w:p w14:paraId="1F88B613" w14:textId="77777777" w:rsidR="008F472B" w:rsidRPr="00E347D6" w:rsidRDefault="008F472B" w:rsidP="008F472B">
            <w:pPr>
              <w:spacing w:line="240" w:lineRule="exact"/>
              <w:ind w:firstLineChars="100" w:firstLine="160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For </w:t>
            </w:r>
            <w:r w:rsidRPr="00E347D6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k = </w:t>
            </w:r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1 to </w:t>
            </w:r>
            <m:oMath>
              <m:r>
                <w:rPr>
                  <w:rFonts w:ascii="Cambria Math" w:hAnsi="Cambria Math" w:cs="Times New Roman"/>
                  <w:color w:val="000000"/>
                  <w:sz w:val="16"/>
                  <w:szCs w:val="16"/>
                </w:rPr>
                <m:t>n</m:t>
              </m:r>
            </m:oMath>
            <w:r w:rsidRPr="00E347D6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Do</w:t>
            </w:r>
          </w:p>
          <w:p w14:paraId="5ABDCA5F" w14:textId="77777777" w:rsidR="008F472B" w:rsidRPr="00E347D6" w:rsidRDefault="008F472B" w:rsidP="008F472B">
            <w:pPr>
              <w:spacing w:line="240" w:lineRule="exact"/>
              <w:ind w:firstLineChars="200" w:firstLine="320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If </w:t>
            </w:r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its spatial trajectory is in con</w:t>
            </w:r>
            <w:r w:rsidRPr="00E347D6">
              <w:rPr>
                <w:rFonts w:ascii="Times New Roman" w:eastAsia="MS Gothic" w:hAnsi="Times New Roman" w:cs="Times New Roman"/>
                <w:color w:val="000000"/>
                <w:sz w:val="16"/>
                <w:szCs w:val="16"/>
              </w:rPr>
              <w:t>ﬂ</w:t>
            </w:r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ict with that of the preceding vehicle </w:t>
            </w:r>
            <w:r w:rsidRPr="00E347D6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k </w:t>
            </w: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hen</w:t>
            </w:r>
          </w:p>
          <w:p w14:paraId="3E0985B0" w14:textId="77777777" w:rsidR="008F472B" w:rsidRPr="00E347D6" w:rsidRDefault="008F472B" w:rsidP="008F472B">
            <w:pPr>
              <w:spacing w:line="240" w:lineRule="exact"/>
              <w:ind w:firstLineChars="300" w:firstLine="480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 xml:space="preserve">If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16"/>
                  <w:szCs w:val="16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p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L</m:t>
                  </m:r>
                </m:sup>
              </m:sSup>
            </m:oMath>
            <w:r w:rsidRPr="00E347D6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 &lt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k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i/>
                <w:iCs/>
                <w:color w:val="000000"/>
                <w:sz w:val="16"/>
                <w:szCs w:val="16"/>
              </w:rPr>
              <w:t xml:space="preserve">&lt;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16"/>
                  <w:szCs w:val="16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p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U</m:t>
                  </m:r>
                </m:sup>
              </m:sSup>
            </m:oMath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, where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p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L</m:t>
                  </m:r>
                </m:sup>
              </m:sSup>
              <m:r>
                <w:rPr>
                  <w:rFonts w:ascii="Cambria Math" w:hAnsi="Cambria Math" w:cs="Times New Roman"/>
                  <w:sz w:val="16"/>
                  <w:szCs w:val="16"/>
                </w:rPr>
                <m:t>,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p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U</m:t>
                  </m:r>
                </m:sup>
              </m:sSup>
              <m:r>
                <w:rPr>
                  <w:rFonts w:ascii="Cambria Math" w:hAnsi="Cambria Math" w:cs="Times New Roman"/>
                  <w:sz w:val="16"/>
                  <w:szCs w:val="16"/>
                </w:rPr>
                <m:t>∈{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b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16"/>
                  <w:szCs w:val="16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b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16"/>
                  <w:szCs w:val="16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b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3</m:t>
                  </m:r>
                </m:sub>
              </m:sSub>
              <m:r>
                <w:rPr>
                  <w:rFonts w:ascii="Cambria Math" w:hAnsi="Cambria Math" w:cs="Times New Roman"/>
                  <w:sz w:val="16"/>
                  <w:szCs w:val="16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b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4</m:t>
                  </m:r>
                </m:sub>
              </m:sSub>
              <m:r>
                <w:rPr>
                  <w:rFonts w:ascii="Cambria Math" w:hAnsi="Cambria Math" w:cs="Times New Roman"/>
                  <w:sz w:val="16"/>
                  <w:szCs w:val="16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b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5</m:t>
                  </m:r>
                </m:sub>
              </m:sSub>
              <m:r>
                <w:rPr>
                  <w:rFonts w:ascii="Cambria Math" w:hAnsi="Cambria Math" w:cs="Times New Roman"/>
                  <w:sz w:val="16"/>
                  <w:szCs w:val="16"/>
                </w:rPr>
                <m:t>}</m:t>
              </m:r>
            </m:oMath>
            <w:r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Then</w:t>
            </w:r>
          </w:p>
          <w:p w14:paraId="0E5A8F5A" w14:textId="77777777" w:rsidR="008F472B" w:rsidRPr="00E347D6" w:rsidRDefault="0055503D" w:rsidP="008F472B">
            <w:pPr>
              <w:spacing w:line="240" w:lineRule="exact"/>
              <w:ind w:firstLineChars="400" w:firstLine="640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16"/>
                  <w:szCs w:val="16"/>
                </w:rPr>
                <m:t>←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color w:val="000000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E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16"/>
                      <w:szCs w:val="16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color w:val="000000"/>
                  <w:sz w:val="16"/>
                  <w:szCs w:val="16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ς</m:t>
                  </m:r>
                </m:e>
                <m:sup>
                  <m:r>
                    <w:rPr>
                      <w:rFonts w:ascii="Cambria Math" w:hAnsi="Cambria Math" w:cs="Times New Roman"/>
                      <w:sz w:val="16"/>
                      <w:szCs w:val="16"/>
                    </w:rPr>
                    <m:t>U</m:t>
                  </m:r>
                </m:sup>
              </m:sSup>
            </m:oMath>
            <w:r w:rsidR="008F472B" w:rsidRPr="00E347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;</w:t>
            </w:r>
          </w:p>
          <w:p w14:paraId="433A1E13" w14:textId="77777777" w:rsidR="008F472B" w:rsidRPr="00E347D6" w:rsidRDefault="008F472B" w:rsidP="008F472B">
            <w:pPr>
              <w:spacing w:line="240" w:lineRule="exact"/>
              <w:ind w:firstLineChars="300" w:firstLine="480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End if</w:t>
            </w:r>
          </w:p>
          <w:p w14:paraId="27A0A974" w14:textId="77777777" w:rsidR="008F472B" w:rsidRPr="00E347D6" w:rsidRDefault="008F472B" w:rsidP="008F472B">
            <w:pPr>
              <w:spacing w:line="240" w:lineRule="exact"/>
              <w:ind w:firstLineChars="200" w:firstLine="320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End if</w:t>
            </w:r>
          </w:p>
          <w:p w14:paraId="599185DB" w14:textId="77777777" w:rsidR="008F472B" w:rsidRPr="00E347D6" w:rsidRDefault="008F472B" w:rsidP="008F472B">
            <w:pPr>
              <w:spacing w:line="240" w:lineRule="exact"/>
              <w:ind w:firstLineChars="100" w:firstLine="160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End for</w:t>
            </w:r>
          </w:p>
          <w:p w14:paraId="3EC8FDAC" w14:textId="77777777" w:rsidR="008F472B" w:rsidRPr="00E347D6" w:rsidRDefault="008F472B" w:rsidP="008F472B">
            <w:pPr>
              <w:spacing w:line="240" w:lineRule="exact"/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E347D6">
              <w:rPr>
                <w:rFonts w:ascii="Times New Roman" w:hAnsi="Times New Roman" w:cs="Times New Roman"/>
                <w:b/>
                <w:bCs/>
                <w:color w:val="000000"/>
                <w:sz w:val="16"/>
                <w:szCs w:val="16"/>
              </w:rPr>
              <w:t>End</w:t>
            </w:r>
          </w:p>
        </w:tc>
      </w:tr>
    </w:tbl>
    <w:p w14:paraId="0853D954" w14:textId="734ED9F8" w:rsidR="008F472B" w:rsidRPr="008F472B" w:rsidRDefault="00E50CE7" w:rsidP="00E50CE7">
      <w:pPr>
        <w:pStyle w:val="2"/>
        <w:rPr>
          <w:sz w:val="15"/>
          <w:szCs w:val="18"/>
        </w:rPr>
      </w:pPr>
      <w:r>
        <w:t xml:space="preserve">Algorithm </w:t>
      </w:r>
      <w:r w:rsidR="004B5BC4">
        <w:t>B</w:t>
      </w:r>
      <w:r w:rsidR="008F472B" w:rsidRPr="008F472B">
        <w:t>.</w:t>
      </w:r>
      <w:r w:rsidR="000E1F7E">
        <w:t>2.</w:t>
      </w:r>
      <w:r w:rsidR="008F472B" w:rsidRPr="008F472B">
        <w:t xml:space="preserve">  Game process of multiple firms for trajectory planning</w:t>
      </w:r>
    </w:p>
    <w:tbl>
      <w:tblPr>
        <w:tblStyle w:val="a6"/>
        <w:tblpPr w:leftFromText="180" w:rightFromText="180" w:vertAnchor="text" w:horzAnchor="margin" w:tblpY="169"/>
        <w:tblW w:w="5000" w:type="pct"/>
        <w:tblBorders>
          <w:top w:val="single" w:sz="12" w:space="0" w:color="666666" w:themeColor="text1" w:themeTint="99"/>
          <w:left w:val="none" w:sz="0" w:space="0" w:color="auto"/>
          <w:bottom w:val="single" w:sz="12" w:space="0" w:color="666666" w:themeColor="text1" w:themeTint="99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"/>
        <w:gridCol w:w="9268"/>
      </w:tblGrid>
      <w:tr w:rsidR="008F472B" w:rsidRPr="00E347D6" w14:paraId="6110D4E8" w14:textId="77777777" w:rsidTr="00E50CE7">
        <w:tc>
          <w:tcPr>
            <w:tcW w:w="478" w:type="dxa"/>
            <w:tcBorders>
              <w:top w:val="single" w:sz="4" w:space="0" w:color="auto"/>
              <w:bottom w:val="nil"/>
            </w:tcBorders>
          </w:tcPr>
          <w:p w14:paraId="7A28FBC8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68" w:type="dxa"/>
            <w:tcBorders>
              <w:top w:val="nil"/>
              <w:bottom w:val="nil"/>
            </w:tcBorders>
          </w:tcPr>
          <w:p w14:paraId="1150102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//</w:t>
            </w:r>
            <w:bookmarkStart w:id="0" w:name="OLE_LINK35"/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</m:oMath>
            <w:bookmarkEnd w:id="0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s a small positive constant.</w:t>
            </w:r>
          </w:p>
          <w:p w14:paraId="47899D8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//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s the simulated traffic state at tim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56D6F0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//Before tim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s</w:t>
            </w:r>
            <w:bookmarkStart w:id="1" w:name="OLE_LINK44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Start w:id="2" w:name="OLE_LINK42"/>
            <w:bookmarkStart w:id="3" w:name="OLE_LINK43"/>
            <w:bookmarkStart w:id="4" w:name="OLE_LINK45"/>
            <w:bookmarkStart w:id="5" w:name="OLE_LINK47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the set of travel </w:t>
            </w:r>
            <w:bookmarkEnd w:id="1"/>
            <w:bookmarkEnd w:id="2"/>
            <w:bookmarkEnd w:id="3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requests of 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Start w:id="6" w:name="OLE_LINK53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during </w:t>
            </w:r>
            <w:bookmarkEnd w:id="4"/>
            <w:bookmarkEnd w:id="5"/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]</m:t>
              </m:r>
            </m:oMath>
            <w:bookmarkEnd w:id="6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2494CB6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//At tim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, trajectories for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,  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re planned.</w:t>
            </w:r>
          </w:p>
        </w:tc>
      </w:tr>
      <w:tr w:rsidR="008F472B" w:rsidRPr="00E347D6" w14:paraId="28EEAD7F" w14:textId="77777777" w:rsidTr="00E50CE7">
        <w:tc>
          <w:tcPr>
            <w:tcW w:w="478" w:type="dxa"/>
            <w:tcBorders>
              <w:top w:val="nil"/>
              <w:bottom w:val="single" w:sz="4" w:space="0" w:color="auto"/>
            </w:tcBorders>
          </w:tcPr>
          <w:p w14:paraId="5DC4AC9C" w14:textId="77777777" w:rsidR="008F472B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1</w:t>
            </w:r>
          </w:p>
          <w:p w14:paraId="5D1EBED4" w14:textId="77777777" w:rsidR="008F472B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</w:rPr>
              <w:t>2</w:t>
            </w:r>
          </w:p>
          <w:p w14:paraId="7F8BA2E7" w14:textId="77777777" w:rsidR="008F472B" w:rsidRPr="00FA1375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vanish/>
                <w:sz w:val="20"/>
                <w:szCs w:val="20"/>
                <w:specVanish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  <w:p w14:paraId="2AF57A98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  <w:p w14:paraId="266CEAAB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  <w:p w14:paraId="3B73669B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  <w:p w14:paraId="553422E5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  <w:p w14:paraId="4C2B9C2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  <w:p w14:paraId="40138D9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9</w:t>
            </w:r>
          </w:p>
          <w:p w14:paraId="492CB85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0</w:t>
            </w:r>
          </w:p>
          <w:p w14:paraId="53A9E36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1</w:t>
            </w:r>
          </w:p>
          <w:p w14:paraId="37861740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2</w:t>
            </w:r>
          </w:p>
          <w:p w14:paraId="2E36BF81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3</w:t>
            </w:r>
          </w:p>
          <w:p w14:paraId="055D75C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4</w:t>
            </w:r>
          </w:p>
          <w:p w14:paraId="6D7B484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5</w:t>
            </w:r>
          </w:p>
          <w:p w14:paraId="2D918DF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6</w:t>
            </w:r>
          </w:p>
          <w:p w14:paraId="4400D87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7</w:t>
            </w:r>
          </w:p>
          <w:p w14:paraId="6F7DE203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8</w:t>
            </w:r>
          </w:p>
          <w:p w14:paraId="4B548C8B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9</w:t>
            </w:r>
          </w:p>
          <w:p w14:paraId="05A0894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0</w:t>
            </w:r>
          </w:p>
          <w:p w14:paraId="7ABF98B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1</w:t>
            </w:r>
          </w:p>
          <w:p w14:paraId="2352DDE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2</w:t>
            </w:r>
          </w:p>
          <w:p w14:paraId="3D18BC84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3</w:t>
            </w:r>
          </w:p>
          <w:p w14:paraId="7904F19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4</w:t>
            </w:r>
          </w:p>
          <w:p w14:paraId="4DB5EFD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5</w:t>
            </w:r>
          </w:p>
          <w:p w14:paraId="57BE38C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6</w:t>
            </w:r>
          </w:p>
          <w:p w14:paraId="379452C7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7</w:t>
            </w:r>
          </w:p>
          <w:p w14:paraId="50387023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28</w:t>
            </w:r>
          </w:p>
          <w:p w14:paraId="2032D25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9</w:t>
            </w:r>
          </w:p>
          <w:p w14:paraId="58BD5051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0</w:t>
            </w:r>
          </w:p>
          <w:p w14:paraId="71BF0A0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1</w:t>
            </w:r>
          </w:p>
          <w:p w14:paraId="48F120F0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2</w:t>
            </w:r>
          </w:p>
          <w:p w14:paraId="6589620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3</w:t>
            </w:r>
          </w:p>
          <w:p w14:paraId="62830514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4</w:t>
            </w:r>
          </w:p>
          <w:p w14:paraId="5766BC3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5</w:t>
            </w:r>
          </w:p>
          <w:p w14:paraId="1B504030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6</w:t>
            </w:r>
          </w:p>
          <w:p w14:paraId="70BB249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7</w:t>
            </w:r>
          </w:p>
          <w:p w14:paraId="5678773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8</w:t>
            </w:r>
          </w:p>
          <w:p w14:paraId="6681A330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9</w:t>
            </w:r>
          </w:p>
          <w:p w14:paraId="165E431B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0</w:t>
            </w:r>
          </w:p>
          <w:p w14:paraId="39410E0B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1</w:t>
            </w:r>
          </w:p>
          <w:p w14:paraId="0FC48E6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2</w:t>
            </w:r>
          </w:p>
          <w:p w14:paraId="0298713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3</w:t>
            </w:r>
          </w:p>
          <w:p w14:paraId="2D3C3CB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4</w:t>
            </w:r>
          </w:p>
          <w:p w14:paraId="7AF254B4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5</w:t>
            </w:r>
          </w:p>
        </w:tc>
        <w:tc>
          <w:tcPr>
            <w:tcW w:w="9268" w:type="dxa"/>
            <w:tcBorders>
              <w:top w:val="nil"/>
              <w:bottom w:val="single" w:sz="4" w:space="0" w:color="auto"/>
            </w:tcBorders>
          </w:tcPr>
          <w:p w14:paraId="3DA889E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trike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Begin</w:t>
            </w:r>
          </w:p>
          <w:p w14:paraId="05BE6CC3" w14:textId="77777777" w:rsidR="008F472B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creates a sequence se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Start w:id="7" w:name="OLE_LINK54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for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bookmarkEnd w:id="7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Start w:id="8" w:name="OLE_LINK812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based on </w:t>
            </w:r>
            <w:bookmarkEnd w:id="8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the departure time sequence;</w:t>
            </w:r>
          </w:p>
          <w:p w14:paraId="755F1727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creates an empty sequence se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place the final AV sequence for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C083AB6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k←1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</w:p>
          <w:p w14:paraId="42C14896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peat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0C0A6E9F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f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k=1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n</w:t>
            </w:r>
          </w:p>
          <w:p w14:paraId="07429239" w14:textId="77777777" w:rsidR="008F472B" w:rsidRPr="00E347D6" w:rsidRDefault="008F472B" w:rsidP="00E932DF">
            <w:pPr>
              <w:spacing w:line="240" w:lineRule="exact"/>
              <w:ind w:firstLineChars="300" w:firstLine="6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For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Do</w:t>
            </w:r>
          </w:p>
          <w:p w14:paraId="1FF03A9F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opy a simulated traffic stat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based on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E05BC27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For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a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Do</w:t>
            </w:r>
          </w:p>
          <w:p w14:paraId="1D100E92" w14:textId="77777777" w:rsidR="008F472B" w:rsidRPr="00E347D6" w:rsidRDefault="008F472B" w:rsidP="00E932DF">
            <w:pPr>
              <w:spacing w:line="240" w:lineRule="exact"/>
              <w:ind w:firstLineChars="500" w:firstLine="10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Plan the trajectory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C0BA7D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Updat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by the trajectory;</w:t>
            </w:r>
          </w:p>
          <w:p w14:paraId="3631E048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</w:t>
            </w: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End for</w:t>
            </w:r>
          </w:p>
          <w:p w14:paraId="3275FE74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        </w:t>
            </w: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End for</w:t>
            </w:r>
          </w:p>
          <w:p w14:paraId="73AF68E0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lse</w:t>
            </w:r>
          </w:p>
          <w:p w14:paraId="2B57572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For 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l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0"/>
                  <w:szCs w:val="20"/>
                </w:rPr>
                <m:t>∈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>L</m:t>
              </m:r>
            </m:oMath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o</w:t>
            </w:r>
          </w:p>
          <w:p w14:paraId="50B858A6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　　　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bookmarkStart w:id="9" w:name="OLE_LINK55"/>
            <w:bookmarkStart w:id="10" w:name="OLE_LINK56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Sort delays of AVs in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 descending order;</w:t>
            </w:r>
          </w:p>
          <w:bookmarkEnd w:id="9"/>
          <w:bookmarkEnd w:id="10"/>
          <w:p w14:paraId="4B2DC972" w14:textId="77777777" w:rsidR="008F472B" w:rsidRPr="00E347D6" w:rsidRDefault="008F472B" w:rsidP="00E932DF">
            <w:pPr>
              <w:spacing w:line="240" w:lineRule="exact"/>
              <w:ind w:left="800" w:hangingChars="400" w:hanging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　　　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Add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the AVs with the largest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m&lt;length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)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delays into </w:t>
            </w:r>
            <w:bookmarkStart w:id="11" w:name="OLE_LINK41"/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</m:oMath>
            <w:bookmarkEnd w:id="11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remove them from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;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695FEE5" w14:textId="77777777" w:rsidR="008F472B" w:rsidRPr="00E347D6" w:rsidRDefault="008F472B" w:rsidP="00E932DF">
            <w:pPr>
              <w:spacing w:line="240" w:lineRule="exact"/>
              <w:ind w:firstLineChars="350" w:firstLine="7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opy a simulated traffic stat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based on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0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36060EC" w14:textId="77777777" w:rsidR="008F472B" w:rsidRPr="00E347D6" w:rsidRDefault="008F472B" w:rsidP="00E932DF">
            <w:pPr>
              <w:spacing w:line="240" w:lineRule="exact"/>
              <w:ind w:firstLineChars="350" w:firstLine="7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For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b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Do</w:t>
            </w:r>
          </w:p>
          <w:p w14:paraId="13730D63" w14:textId="77777777" w:rsidR="008F472B" w:rsidRPr="00E347D6" w:rsidRDefault="008F472B" w:rsidP="00E932DF">
            <w:pPr>
              <w:spacing w:line="240" w:lineRule="exact"/>
              <w:ind w:firstLineChars="450" w:firstLine="9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Plan the trajectory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b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FD545A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Updat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by the trajectory;</w:t>
            </w:r>
          </w:p>
          <w:p w14:paraId="73DE5529" w14:textId="77777777" w:rsidR="008F472B" w:rsidRPr="00E347D6" w:rsidRDefault="008F472B" w:rsidP="00E932DF">
            <w:pPr>
              <w:spacing w:line="240" w:lineRule="exact"/>
              <w:ind w:firstLineChars="350" w:firstLine="7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End for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375EDE5" w14:textId="77777777" w:rsidR="008F472B" w:rsidRPr="00E347D6" w:rsidRDefault="008F472B" w:rsidP="00E932DF">
            <w:pPr>
              <w:spacing w:line="240" w:lineRule="exact"/>
              <w:ind w:firstLineChars="350" w:firstLine="7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For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c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Do</w:t>
            </w:r>
          </w:p>
          <w:p w14:paraId="4E344887" w14:textId="77777777" w:rsidR="008F472B" w:rsidRPr="00E347D6" w:rsidRDefault="008F472B" w:rsidP="00E932DF">
            <w:pPr>
              <w:spacing w:line="240" w:lineRule="exact"/>
              <w:ind w:firstLineChars="450" w:firstLine="9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Plan the trajectory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c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46CF30D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Update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by the trajectory;</w:t>
            </w:r>
          </w:p>
          <w:p w14:paraId="1590B09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E347D6">
              <w:rPr>
                <w:rFonts w:ascii="Times New Roman" w:hAnsi="Times New Roman" w:cs="Times New Roman"/>
                <w:b/>
                <w:sz w:val="20"/>
                <w:szCs w:val="20"/>
              </w:rPr>
              <w:t>End for</w:t>
            </w:r>
          </w:p>
          <w:p w14:paraId="6AD39BE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nd for</w:t>
            </w:r>
          </w:p>
          <w:p w14:paraId="53118B5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End if</w:t>
            </w:r>
          </w:p>
          <w:p w14:paraId="631C7EDF" w14:textId="77777777" w:rsidR="008F472B" w:rsidRPr="00E347D6" w:rsidRDefault="008F472B" w:rsidP="00E932DF">
            <w:pPr>
              <w:spacing w:line="240" w:lineRule="exact"/>
              <w:ind w:firstLineChars="150" w:firstLine="3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The SMC collects all requests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creates a checking sequence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Λ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73C162A" w14:textId="77777777" w:rsidR="008F472B" w:rsidRPr="00E347D6" w:rsidRDefault="008F472B" w:rsidP="00E932DF">
            <w:pPr>
              <w:spacing w:line="240" w:lineRule="exact"/>
              <w:ind w:firstLineChars="150" w:firstLine="3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reate an empty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Π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place</w:t>
            </w:r>
            <w:bookmarkStart w:id="12" w:name="OLE_LINK250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he AVs who have been checked for safety</w:t>
            </w:r>
            <w:bookmarkEnd w:id="12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72B2B57" w14:textId="77777777" w:rsidR="008F472B" w:rsidRPr="00E347D6" w:rsidRDefault="008F472B" w:rsidP="00E932DF">
            <w:pPr>
              <w:spacing w:line="240" w:lineRule="exact"/>
              <w:ind w:firstLineChars="150" w:firstLine="3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or 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V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d∈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Λ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</w:t>
            </w:r>
            <w:bookmarkStart w:id="13" w:name="OLE_LINK57"/>
            <w:bookmarkStart w:id="14" w:name="OLE_LINK59"/>
          </w:p>
          <w:p w14:paraId="0E2A7988" w14:textId="72D37C7D" w:rsidR="008F472B" w:rsidRPr="00E347D6" w:rsidRDefault="008F472B" w:rsidP="00E932DF">
            <w:pPr>
              <w:spacing w:line="240" w:lineRule="exact"/>
              <w:ind w:firstLineChars="250" w:firstLine="500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5" w:name="OLE_LINK251"/>
            <w:bookmarkEnd w:id="13"/>
            <w:bookmarkEnd w:id="14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Modify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bookmarkEnd w:id="15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by Appendix </w:t>
            </w:r>
            <w:r w:rsidR="0086110D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4B5BC4">
              <w:rPr>
                <w:rFonts w:ascii="Times New Roman" w:hAnsi="Times New Roman" w:cs="Times New Roman"/>
                <w:sz w:val="20"/>
                <w:szCs w:val="20"/>
              </w:rPr>
              <w:t>.1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f </w:t>
            </w:r>
            <w:bookmarkStart w:id="16" w:name="OLE_LINK811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there is a conflict between</w:t>
            </w:r>
            <w:bookmarkEnd w:id="16"/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d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any AV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w∈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Π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E85107B" w14:textId="77777777" w:rsidR="008F472B" w:rsidRPr="00E347D6" w:rsidRDefault="008F472B" w:rsidP="00E932DF">
            <w:pPr>
              <w:spacing w:line="240" w:lineRule="exact"/>
              <w:ind w:firstLineChars="250" w:firstLine="5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dd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d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Π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21D5E965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End for</w:t>
            </w:r>
          </w:p>
          <w:p w14:paraId="26678FB3" w14:textId="77777777" w:rsidR="008F472B" w:rsidRPr="00E347D6" w:rsidRDefault="008F472B" w:rsidP="00E932DF">
            <w:pPr>
              <w:spacing w:line="240" w:lineRule="exact"/>
              <w:ind w:firstLineChars="150" w:firstLine="3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The SMC feeds back feasible trajectories and the average system delay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E008EDB" w14:textId="77777777" w:rsidR="008F472B" w:rsidRPr="00E347D6" w:rsidRDefault="008F472B" w:rsidP="00E932DF">
            <w:pPr>
              <w:spacing w:line="240" w:lineRule="exact"/>
              <w:ind w:firstLineChars="150" w:firstLine="3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reate an empty firm set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L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</w:p>
          <w:p w14:paraId="267556AE" w14:textId="77777777" w:rsidR="008F472B" w:rsidRPr="00E347D6" w:rsidRDefault="008F472B" w:rsidP="00E932DF">
            <w:pPr>
              <w:spacing w:line="240" w:lineRule="exact"/>
              <w:ind w:firstLineChars="150" w:firstLine="3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or 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</w:t>
            </w:r>
          </w:p>
          <w:p w14:paraId="7E8B131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　　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Calculate the average delay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8678CC8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f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  <m:r>
                <w:rPr>
                  <w:rFonts w:ascii="Cambria Math" w:hAnsi="Cambria Math" w:cs="Times New Roman"/>
                  <w:sz w:val="20"/>
                  <w:szCs w:val="20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&gt;δ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length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k</m:t>
                      </m:r>
                    </m:sup>
                  </m:sSubSup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&gt;0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Then </w:t>
            </w:r>
          </w:p>
          <w:p w14:paraId="77909637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　　　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Add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L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0DFB9B7" w14:textId="77777777" w:rsidR="008F472B" w:rsidRPr="00E347D6" w:rsidRDefault="008F472B" w:rsidP="00E932DF">
            <w:pPr>
              <w:spacing w:line="240" w:lineRule="exact"/>
              <w:ind w:left="360" w:hangingChars="180" w:hanging="3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End if</w:t>
            </w:r>
          </w:p>
          <w:p w14:paraId="21E44D2A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 for</w:t>
            </w:r>
          </w:p>
          <w:p w14:paraId="4E711A20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k←k+1;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404291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Until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length</m:t>
              </m:r>
              <m:d>
                <m:dPr>
                  <m:ctrlPr>
                    <w:rPr>
                      <w:rFonts w:ascii="Cambria Math" w:hAnsi="Cambria Math" w:cs="Times New Roman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L</m:t>
                  </m: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=0</m:t>
              </m:r>
            </m:oMath>
          </w:p>
          <w:p w14:paraId="0EA9F37D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</w:t>
            </w:r>
          </w:p>
        </w:tc>
      </w:tr>
    </w:tbl>
    <w:p w14:paraId="05FD2CEB" w14:textId="14E175FA" w:rsidR="008F472B" w:rsidRPr="00E50CE7" w:rsidRDefault="00E50CE7" w:rsidP="00E50CE7">
      <w:pPr>
        <w:pStyle w:val="2"/>
      </w:pPr>
      <w:bookmarkStart w:id="17" w:name="OLE_LINK1"/>
      <w:r>
        <w:lastRenderedPageBreak/>
        <w:t xml:space="preserve">Algorithm </w:t>
      </w:r>
      <w:r w:rsidR="004B5BC4">
        <w:t>B</w:t>
      </w:r>
      <w:r w:rsidR="008F472B" w:rsidRPr="008F472B">
        <w:t>.</w:t>
      </w:r>
      <w:r w:rsidR="004B5BC4">
        <w:t>3.</w:t>
      </w:r>
      <w:r w:rsidR="008F472B" w:rsidRPr="008F472B">
        <w:t xml:space="preserve"> </w:t>
      </w:r>
      <w:r w:rsidR="004B5BC4">
        <w:t>T</w:t>
      </w:r>
      <w:r w:rsidR="008F472B" w:rsidRPr="008F472B">
        <w:t>he fair strategy</w:t>
      </w:r>
    </w:p>
    <w:bookmarkEnd w:id="17"/>
    <w:tbl>
      <w:tblPr>
        <w:tblStyle w:val="a6"/>
        <w:tblW w:w="5000" w:type="pct"/>
        <w:tblBorders>
          <w:top w:val="single" w:sz="12" w:space="0" w:color="666666" w:themeColor="text1" w:themeTint="99"/>
          <w:left w:val="none" w:sz="0" w:space="0" w:color="auto"/>
          <w:bottom w:val="single" w:sz="12" w:space="0" w:color="666666" w:themeColor="text1" w:themeTint="99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4"/>
        <w:gridCol w:w="9212"/>
      </w:tblGrid>
      <w:tr w:rsidR="008F472B" w:rsidRPr="00E347D6" w14:paraId="3983F51D" w14:textId="77777777" w:rsidTr="00E50CE7">
        <w:tc>
          <w:tcPr>
            <w:tcW w:w="534" w:type="dxa"/>
            <w:tcBorders>
              <w:top w:val="single" w:sz="4" w:space="0" w:color="auto"/>
              <w:bottom w:val="nil"/>
            </w:tcBorders>
          </w:tcPr>
          <w:p w14:paraId="54D0ACF6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12" w:type="dxa"/>
            <w:tcBorders>
              <w:top w:val="single" w:sz="4" w:space="0" w:color="auto"/>
              <w:bottom w:val="nil"/>
            </w:tcBorders>
          </w:tcPr>
          <w:p w14:paraId="64883168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//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s the iteration count.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</w:p>
          <w:p w14:paraId="57DC4D07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/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Given the AV sequence set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the number of travel requests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of 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</w:tr>
      <w:tr w:rsidR="008F472B" w:rsidRPr="00E347D6" w14:paraId="48F6A805" w14:textId="77777777" w:rsidTr="00E50CE7">
        <w:tc>
          <w:tcPr>
            <w:tcW w:w="534" w:type="dxa"/>
            <w:tcBorders>
              <w:top w:val="nil"/>
              <w:bottom w:val="single" w:sz="4" w:space="0" w:color="auto"/>
            </w:tcBorders>
          </w:tcPr>
          <w:p w14:paraId="165F1EC6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  <w:p w14:paraId="5A2C3F1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  <w:p w14:paraId="6E7E0350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  <w:p w14:paraId="735214B6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  <w:p w14:paraId="2EF185AD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  <w:p w14:paraId="02A2058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  <w:p w14:paraId="1CBBEBE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  <w:p w14:paraId="7055FC85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  <w:p w14:paraId="2DC577F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9</w:t>
            </w:r>
          </w:p>
          <w:p w14:paraId="0B985677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0</w:t>
            </w:r>
          </w:p>
          <w:p w14:paraId="6E39BFE3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1</w:t>
            </w:r>
          </w:p>
          <w:p w14:paraId="38834B3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2</w:t>
            </w:r>
          </w:p>
          <w:p w14:paraId="1FE88E04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3</w:t>
            </w:r>
          </w:p>
          <w:p w14:paraId="379CE28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4</w:t>
            </w:r>
          </w:p>
          <w:p w14:paraId="18AC36C8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5</w:t>
            </w:r>
          </w:p>
          <w:p w14:paraId="21BE5E4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6</w:t>
            </w:r>
          </w:p>
          <w:p w14:paraId="1F34093D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7</w:t>
            </w:r>
          </w:p>
          <w:p w14:paraId="2A53202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8</w:t>
            </w:r>
          </w:p>
          <w:p w14:paraId="520584C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9</w:t>
            </w:r>
          </w:p>
        </w:tc>
        <w:tc>
          <w:tcPr>
            <w:tcW w:w="9212" w:type="dxa"/>
            <w:tcBorders>
              <w:top w:val="nil"/>
              <w:bottom w:val="single" w:sz="4" w:space="0" w:color="auto"/>
            </w:tcBorders>
          </w:tcPr>
          <w:p w14:paraId="38C4D0B7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egin</w:t>
            </w:r>
          </w:p>
          <w:p w14:paraId="7187DC50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reate an empty sequence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Ο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place the checking sequence for all AVs;</w:t>
            </w:r>
          </w:p>
          <w:p w14:paraId="041BCF1E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Find the greatest common divisor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,…,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9E574A9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Round up the quotient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/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the integer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2B94B2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Find 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a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who has the most requests;</w:t>
            </w:r>
          </w:p>
          <w:p w14:paraId="098566F3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p=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to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</w:t>
            </w:r>
          </w:p>
          <w:p w14:paraId="5DCB1FD7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reate an empty sequence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place the checking sequence for </w:t>
            </w:r>
            <m:oMath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</m:e>
              </m:nary>
              <m:r>
                <w:rPr>
                  <w:rFonts w:ascii="Cambria Math" w:hAnsi="Cambria Math" w:cs="Times New Roman"/>
                  <w:sz w:val="20"/>
                  <w:szCs w:val="20"/>
                </w:rPr>
                <m:t>/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s;</w:t>
            </w:r>
          </w:p>
          <w:p w14:paraId="54915159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dd the firs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s in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 turn and remove them from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5EA9FCB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For 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firm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i=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to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</w:t>
            </w:r>
          </w:p>
          <w:p w14:paraId="75010E20" w14:textId="77777777" w:rsidR="008F472B" w:rsidRPr="00E347D6" w:rsidRDefault="008F472B" w:rsidP="00E932DF">
            <w:pPr>
              <w:spacing w:line="240" w:lineRule="exact"/>
              <w:ind w:firstLineChars="300" w:firstLine="6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f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i≠a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n</w:t>
            </w:r>
          </w:p>
          <w:p w14:paraId="4487EA98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Randomly generate an index se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consisting of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non-repetitive elements in </w:t>
            </w:r>
          </w:p>
          <w:p w14:paraId="2D3FA48F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{1,2,…,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P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-1}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D98C588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Rearrange the numbers in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 ascending order;</w:t>
            </w:r>
          </w:p>
          <w:p w14:paraId="68DEEC76" w14:textId="468667AF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dd the firs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s in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ccording to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remove these AVs from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4B226706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End if</w:t>
            </w:r>
          </w:p>
          <w:p w14:paraId="01D72A33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 for</w:t>
            </w:r>
          </w:p>
          <w:p w14:paraId="367A91E9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dd the AVs i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Ο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 turn;</w:t>
            </w:r>
          </w:p>
          <w:p w14:paraId="173C7802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 for</w:t>
            </w:r>
          </w:p>
          <w:p w14:paraId="05D49F7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</w:t>
            </w:r>
          </w:p>
        </w:tc>
      </w:tr>
    </w:tbl>
    <w:p w14:paraId="06C9DAC2" w14:textId="671CE87C" w:rsidR="008F472B" w:rsidRPr="00E50CE7" w:rsidRDefault="00E50CE7" w:rsidP="00E50CE7">
      <w:pPr>
        <w:pStyle w:val="2"/>
      </w:pPr>
      <w:r>
        <w:t xml:space="preserve">Algorithm </w:t>
      </w:r>
      <w:r w:rsidR="004B5BC4">
        <w:t>B</w:t>
      </w:r>
      <w:r w:rsidR="008F472B" w:rsidRPr="008F472B">
        <w:t>.</w:t>
      </w:r>
      <w:r w:rsidR="004B5BC4">
        <w:t>4.</w:t>
      </w:r>
      <w:r w:rsidR="008F472B" w:rsidRPr="008F472B">
        <w:t xml:space="preserve">  </w:t>
      </w:r>
      <w:r w:rsidR="004B5BC4">
        <w:t>T</w:t>
      </w:r>
      <w:r w:rsidR="008F472B" w:rsidRPr="008F472B">
        <w:t>he partial priority strategy</w:t>
      </w:r>
    </w:p>
    <w:tbl>
      <w:tblPr>
        <w:tblStyle w:val="a6"/>
        <w:tblW w:w="5000" w:type="pct"/>
        <w:tblBorders>
          <w:top w:val="single" w:sz="12" w:space="0" w:color="666666" w:themeColor="text1" w:themeTint="99"/>
          <w:left w:val="none" w:sz="0" w:space="0" w:color="auto"/>
          <w:bottom w:val="single" w:sz="12" w:space="0" w:color="666666" w:themeColor="text1" w:themeTint="99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4"/>
        <w:gridCol w:w="9212"/>
      </w:tblGrid>
      <w:tr w:rsidR="008F472B" w:rsidRPr="00E347D6" w14:paraId="3ED1BBB0" w14:textId="77777777" w:rsidTr="00E932DF">
        <w:tc>
          <w:tcPr>
            <w:tcW w:w="274" w:type="pct"/>
            <w:tcBorders>
              <w:top w:val="single" w:sz="4" w:space="0" w:color="auto"/>
              <w:bottom w:val="nil"/>
            </w:tcBorders>
          </w:tcPr>
          <w:p w14:paraId="420FB43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726" w:type="pct"/>
            <w:tcBorders>
              <w:top w:val="single" w:sz="4" w:space="0" w:color="auto"/>
              <w:bottom w:val="nil"/>
            </w:tcBorders>
          </w:tcPr>
          <w:p w14:paraId="6F8232F1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//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s the iteration count.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</w:p>
          <w:p w14:paraId="70E93CE3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/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Given the AV sequence set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the number of travel requests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of 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</w:tr>
      <w:tr w:rsidR="008F472B" w:rsidRPr="00E347D6" w14:paraId="714AA9D6" w14:textId="77777777" w:rsidTr="00E932DF">
        <w:tc>
          <w:tcPr>
            <w:tcW w:w="274" w:type="pct"/>
            <w:tcBorders>
              <w:top w:val="nil"/>
              <w:bottom w:val="single" w:sz="4" w:space="0" w:color="auto"/>
            </w:tcBorders>
          </w:tcPr>
          <w:p w14:paraId="0F1A2615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</w:t>
            </w:r>
          </w:p>
          <w:p w14:paraId="7933B09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2</w:t>
            </w:r>
          </w:p>
          <w:p w14:paraId="4F0B980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3</w:t>
            </w:r>
          </w:p>
          <w:p w14:paraId="0AD53844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4</w:t>
            </w:r>
          </w:p>
          <w:p w14:paraId="30DC40C0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5</w:t>
            </w:r>
          </w:p>
          <w:p w14:paraId="0CACDA7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6</w:t>
            </w:r>
          </w:p>
          <w:p w14:paraId="5E46FE52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7</w:t>
            </w:r>
          </w:p>
          <w:p w14:paraId="649774DE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8</w:t>
            </w:r>
          </w:p>
          <w:p w14:paraId="216B43C3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9</w:t>
            </w:r>
          </w:p>
          <w:p w14:paraId="2B1364E3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lastRenderedPageBreak/>
              <w:t>10</w:t>
            </w:r>
          </w:p>
          <w:p w14:paraId="2212122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1</w:t>
            </w:r>
          </w:p>
          <w:p w14:paraId="2A4F837D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2</w:t>
            </w:r>
          </w:p>
          <w:p w14:paraId="47742F05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3</w:t>
            </w:r>
          </w:p>
          <w:p w14:paraId="4F3CC023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4</w:t>
            </w:r>
          </w:p>
          <w:p w14:paraId="68A3D914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5</w:t>
            </w:r>
          </w:p>
          <w:p w14:paraId="70CBB05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6</w:t>
            </w:r>
          </w:p>
          <w:p w14:paraId="51394F9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7</w:t>
            </w:r>
          </w:p>
          <w:p w14:paraId="1EAF97CC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8</w:t>
            </w:r>
          </w:p>
          <w:p w14:paraId="515F2036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Cs/>
                <w:sz w:val="20"/>
                <w:szCs w:val="20"/>
              </w:rPr>
              <w:t>19</w:t>
            </w:r>
          </w:p>
        </w:tc>
        <w:tc>
          <w:tcPr>
            <w:tcW w:w="4726" w:type="pct"/>
            <w:tcBorders>
              <w:top w:val="nil"/>
              <w:bottom w:val="single" w:sz="4" w:space="0" w:color="auto"/>
            </w:tcBorders>
          </w:tcPr>
          <w:p w14:paraId="49638CCF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Begin</w:t>
            </w:r>
          </w:p>
          <w:p w14:paraId="0B1DCF33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reate an empty sequence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Ο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place the checking sequence for all AVs;</w:t>
            </w:r>
          </w:p>
          <w:p w14:paraId="11A27D85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Find the greatest common divisor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,…,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21B60E51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Round up the quotient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0"/>
                  <w:szCs w:val="20"/>
                </w:rPr>
                <m:t>|/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the integer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n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04FF957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   Find firm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a∈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who has the most requests;</w:t>
            </w:r>
          </w:p>
          <w:p w14:paraId="771D561E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or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p=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to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</w:t>
            </w:r>
          </w:p>
          <w:p w14:paraId="3B7DC318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Create an empty sequence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to place the checking sequence for </w:t>
            </w:r>
            <m:oMath>
              <m:nary>
                <m:naryPr>
                  <m:chr m:val="∑"/>
                  <m:limLoc m:val="subSup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n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0"/>
                          <w:szCs w:val="20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|</m:t>
                  </m:r>
                </m:e>
              </m:nary>
              <m:r>
                <w:rPr>
                  <w:rFonts w:ascii="Cambria Math" w:hAnsi="Cambria Math" w:cs="Times New Roman"/>
                  <w:sz w:val="20"/>
                  <w:szCs w:val="20"/>
                </w:rPr>
                <m:t>/θ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s;</w:t>
            </w:r>
          </w:p>
          <w:p w14:paraId="62B255D8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dd the firs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s in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 turn and remove them from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E942F69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For 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firm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i=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to</m:t>
              </m:r>
              <m:r>
                <w:rPr>
                  <w:rFonts w:ascii="Cambria Math" w:hAnsi="Cambria Math" w:cs="Times New Roman"/>
                  <w:sz w:val="20"/>
                  <w:szCs w:val="20"/>
                </w:rPr>
                <m:t xml:space="preserve"> n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</w:t>
            </w:r>
          </w:p>
          <w:p w14:paraId="45EBB738" w14:textId="77777777" w:rsidR="008F472B" w:rsidRPr="00E347D6" w:rsidRDefault="008F472B" w:rsidP="00E932DF">
            <w:pPr>
              <w:spacing w:line="240" w:lineRule="exact"/>
              <w:ind w:firstLineChars="300" w:firstLine="6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If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i≠a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hen</w:t>
            </w:r>
          </w:p>
          <w:p w14:paraId="7EE0C4B8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Randomly generate an index se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consisting of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non-repetitive elements in </w:t>
            </w:r>
          </w:p>
          <w:p w14:paraId="0FE7BDD5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r>
                <w:rPr>
                  <w:rFonts w:ascii="Cambria Math" w:hAnsi="Cambria Math" w:cs="Times New Roman"/>
                  <w:sz w:val="20"/>
                  <w:szCs w:val="20"/>
                </w:rPr>
                <m:t>{1,2,…,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P</m:t>
                  </m:r>
                </m:e>
              </m:d>
              <m:r>
                <w:rPr>
                  <w:rFonts w:ascii="Cambria Math" w:hAnsi="Cambria Math" w:cs="Times New Roman"/>
                  <w:sz w:val="20"/>
                  <w:szCs w:val="20"/>
                </w:rPr>
                <m:t>-1}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486A58F0" w14:textId="77777777" w:rsidR="008F472B" w:rsidRPr="00E347D6" w:rsidRDefault="008F472B" w:rsidP="00E932DF">
            <w:pPr>
              <w:spacing w:line="240" w:lineRule="exact"/>
              <w:ind w:firstLineChars="400" w:firstLine="8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Rearrange the numbers in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 ascending order;</w:t>
            </w:r>
          </w:p>
          <w:p w14:paraId="32E2D0BF" w14:textId="4A16C962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</w:t>
            </w: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dd the first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Vs in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ccording to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Γ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i</m:t>
                  </m:r>
                </m:sub>
              </m:sSub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and remove these AVs from </w: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0"/>
                      <w:szCs w:val="20"/>
                    </w:rPr>
                    <m:t>Ψ</m:t>
                  </m:r>
                </m:e>
                <m:sub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k</m:t>
                  </m:r>
                </m:sup>
              </m:sSubSup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426EF5E5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　</w:t>
            </w: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End if</w:t>
            </w:r>
          </w:p>
          <w:p w14:paraId="35DC291C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 for</w:t>
            </w:r>
          </w:p>
          <w:p w14:paraId="5A21E59F" w14:textId="77777777" w:rsidR="008F472B" w:rsidRPr="00E347D6" w:rsidRDefault="008F472B" w:rsidP="00E932DF">
            <w:pPr>
              <w:spacing w:line="240" w:lineRule="exact"/>
              <w:ind w:firstLineChars="200" w:firstLine="400"/>
              <w:rPr>
                <w:rFonts w:ascii="Times New Roman" w:hAnsi="Times New Roman" w:cs="Times New Roman"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Add the AVs in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P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to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0"/>
                  <w:szCs w:val="20"/>
                </w:rPr>
                <m:t>Ο</m:t>
              </m:r>
            </m:oMath>
            <w:r w:rsidRPr="00E347D6">
              <w:rPr>
                <w:rFonts w:ascii="Times New Roman" w:hAnsi="Times New Roman" w:cs="Times New Roman"/>
                <w:sz w:val="20"/>
                <w:szCs w:val="20"/>
              </w:rPr>
              <w:t xml:space="preserve"> in turn;</w:t>
            </w:r>
          </w:p>
          <w:p w14:paraId="6172E56B" w14:textId="77777777" w:rsidR="008F472B" w:rsidRPr="00E347D6" w:rsidRDefault="008F472B" w:rsidP="00E932DF">
            <w:pPr>
              <w:spacing w:line="240" w:lineRule="exact"/>
              <w:ind w:firstLineChars="100" w:firstLine="20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 for</w:t>
            </w:r>
          </w:p>
          <w:p w14:paraId="0FD81FDA" w14:textId="77777777" w:rsidR="008F472B" w:rsidRPr="00E347D6" w:rsidRDefault="008F472B" w:rsidP="00E932DF">
            <w:pPr>
              <w:spacing w:line="240" w:lineRule="ex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347D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</w:t>
            </w:r>
          </w:p>
        </w:tc>
      </w:tr>
    </w:tbl>
    <w:p w14:paraId="13243EFE" w14:textId="77777777" w:rsidR="008F472B" w:rsidRPr="008F472B" w:rsidRDefault="008F472B" w:rsidP="008F472B">
      <w:pPr>
        <w:pStyle w:val="tablehead"/>
        <w:spacing w:beforeLines="100" w:before="312"/>
        <w:rPr>
          <w:rFonts w:ascii="Times New Roman" w:hAnsi="Times New Roman" w:cs="Times New Roman"/>
          <w:b/>
          <w:szCs w:val="20"/>
        </w:rPr>
      </w:pPr>
    </w:p>
    <w:p w14:paraId="12A726D4" w14:textId="1117EF22" w:rsidR="008F472B" w:rsidRDefault="008F472B" w:rsidP="008F472B">
      <w:pPr>
        <w:pStyle w:val="tablehead"/>
        <w:spacing w:beforeLines="100" w:before="312"/>
        <w:rPr>
          <w:rFonts w:ascii="Times New Roman" w:eastAsiaTheme="minorEastAsia" w:hAnsi="Times New Roman" w:cs="Times New Roman"/>
          <w:b/>
          <w:szCs w:val="20"/>
        </w:rPr>
      </w:pPr>
    </w:p>
    <w:p w14:paraId="5E3D99F5" w14:textId="77777777" w:rsidR="008F472B" w:rsidRPr="008F472B" w:rsidRDefault="008F472B" w:rsidP="008F472B">
      <w:pPr>
        <w:pStyle w:val="tablehead"/>
        <w:spacing w:beforeLines="100" w:before="312"/>
        <w:rPr>
          <w:rFonts w:ascii="Times New Roman" w:eastAsiaTheme="minorEastAsia" w:hAnsi="Times New Roman" w:cs="Times New Roman"/>
          <w:b/>
          <w:szCs w:val="20"/>
        </w:rPr>
      </w:pPr>
    </w:p>
    <w:sectPr w:rsidR="008F472B" w:rsidRPr="008F472B" w:rsidSect="004B5BC4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C1213" w14:textId="77777777" w:rsidR="0055503D" w:rsidRDefault="0055503D" w:rsidP="00E50CE7">
      <w:r>
        <w:separator/>
      </w:r>
    </w:p>
  </w:endnote>
  <w:endnote w:type="continuationSeparator" w:id="0">
    <w:p w14:paraId="2B3B8CC1" w14:textId="77777777" w:rsidR="0055503D" w:rsidRDefault="0055503D" w:rsidP="00E50C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MR10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35F66" w14:textId="77777777" w:rsidR="0055503D" w:rsidRDefault="0055503D" w:rsidP="00E50CE7">
      <w:r>
        <w:separator/>
      </w:r>
    </w:p>
  </w:footnote>
  <w:footnote w:type="continuationSeparator" w:id="0">
    <w:p w14:paraId="1D6D172D" w14:textId="77777777" w:rsidR="0055503D" w:rsidRDefault="0055503D" w:rsidP="00E50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D4F06DC"/>
    <w:multiLevelType w:val="hybridMultilevel"/>
    <w:tmpl w:val="50F64EEC"/>
    <w:lvl w:ilvl="0" w:tplc="263426BE">
      <w:start w:val="1"/>
      <w:numFmt w:val="upperRoman"/>
      <w:suff w:val="space"/>
      <w:lvlText w:val="%1."/>
      <w:lvlJc w:val="left"/>
      <w:pPr>
        <w:ind w:left="420" w:hanging="4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2E26B7E"/>
    <w:multiLevelType w:val="multilevel"/>
    <w:tmpl w:val="125E07C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0322225"/>
    <w:multiLevelType w:val="multilevel"/>
    <w:tmpl w:val="B34E2E5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5" w15:restartNumberingAfterBreak="0">
    <w:nsid w:val="40FA078D"/>
    <w:multiLevelType w:val="hybridMultilevel"/>
    <w:tmpl w:val="52EC9F40"/>
    <w:lvl w:ilvl="0" w:tplc="0B5C187A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9301D42"/>
    <w:multiLevelType w:val="hybridMultilevel"/>
    <w:tmpl w:val="65307E0A"/>
    <w:lvl w:ilvl="0" w:tplc="C2B64D4A">
      <w:start w:val="1"/>
      <w:numFmt w:val="decimal"/>
      <w:lvlText w:val="%1)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A840B84"/>
    <w:multiLevelType w:val="hybridMultilevel"/>
    <w:tmpl w:val="0A00F110"/>
    <w:lvl w:ilvl="0" w:tplc="04090011">
      <w:start w:val="1"/>
      <w:numFmt w:val="decimal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D4C548C"/>
    <w:multiLevelType w:val="hybridMultilevel"/>
    <w:tmpl w:val="A692D41E"/>
    <w:lvl w:ilvl="0" w:tplc="C5865EA8">
      <w:start w:val="1"/>
      <w:numFmt w:val="bullet"/>
      <w:lvlText w:val=""/>
      <w:lvlJc w:val="left"/>
      <w:pPr>
        <w:ind w:left="62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4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8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0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2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4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82" w:hanging="420"/>
      </w:pPr>
      <w:rPr>
        <w:rFonts w:ascii="Wingdings" w:hAnsi="Wingdings" w:hint="default"/>
      </w:rPr>
    </w:lvl>
  </w:abstractNum>
  <w:abstractNum w:abstractNumId="9" w15:restartNumberingAfterBreak="0">
    <w:nsid w:val="77902DE1"/>
    <w:multiLevelType w:val="hybridMultilevel"/>
    <w:tmpl w:val="A0E03CB8"/>
    <w:lvl w:ilvl="0" w:tplc="63320326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6"/>
  </w:num>
  <w:num w:numId="3">
    <w:abstractNumId w:val="9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4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TQ0NTY0MDcxsDRX0lEKTi0uzszPAykwrAUAoYpKlSwAAAA="/>
  </w:docVars>
  <w:rsids>
    <w:rsidRoot w:val="00FA2279"/>
    <w:rsid w:val="000E1F7E"/>
    <w:rsid w:val="004B5BC4"/>
    <w:rsid w:val="0055503D"/>
    <w:rsid w:val="005D6B4A"/>
    <w:rsid w:val="007209F3"/>
    <w:rsid w:val="0086110D"/>
    <w:rsid w:val="008F472B"/>
    <w:rsid w:val="00E50CE7"/>
    <w:rsid w:val="00FA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D972D3"/>
  <w15:chartTrackingRefBased/>
  <w15:docId w15:val="{9F8FAE2C-4FD9-4F46-8F2F-B371F0270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472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50CE7"/>
    <w:pPr>
      <w:keepNext/>
      <w:widowControl/>
      <w:spacing w:before="360" w:after="200"/>
      <w:jc w:val="left"/>
      <w:outlineLvl w:val="0"/>
    </w:pPr>
    <w:rPr>
      <w:rFonts w:ascii="Times New Roman" w:hAnsi="Times New Roman" w:cs="Times New Roman"/>
      <w:b/>
      <w:kern w:val="28"/>
      <w:sz w:val="20"/>
      <w:szCs w:val="20"/>
      <w:lang w:eastAsia="en-US"/>
    </w:rPr>
  </w:style>
  <w:style w:type="paragraph" w:styleId="2">
    <w:name w:val="heading 2"/>
    <w:basedOn w:val="a"/>
    <w:next w:val="a"/>
    <w:link w:val="20"/>
    <w:uiPriority w:val="9"/>
    <w:qFormat/>
    <w:rsid w:val="00E50CE7"/>
    <w:pPr>
      <w:keepNext/>
      <w:widowControl/>
      <w:spacing w:before="360" w:after="180"/>
      <w:jc w:val="left"/>
      <w:outlineLvl w:val="1"/>
    </w:pPr>
    <w:rPr>
      <w:rFonts w:ascii="Times New Roman" w:hAnsi="Times New Roman" w:cs="Times New Roman"/>
      <w:b/>
      <w:iCs/>
      <w:kern w:val="0"/>
      <w:sz w:val="20"/>
      <w:szCs w:val="20"/>
      <w:lang w:eastAsia="en-US"/>
    </w:rPr>
  </w:style>
  <w:style w:type="paragraph" w:styleId="3">
    <w:name w:val="heading 3"/>
    <w:basedOn w:val="a"/>
    <w:next w:val="a"/>
    <w:link w:val="30"/>
    <w:uiPriority w:val="9"/>
    <w:qFormat/>
    <w:rsid w:val="008F472B"/>
    <w:pPr>
      <w:keepNext/>
      <w:widowControl/>
      <w:numPr>
        <w:ilvl w:val="2"/>
        <w:numId w:val="1"/>
      </w:numPr>
      <w:jc w:val="left"/>
      <w:outlineLvl w:val="2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4">
    <w:name w:val="heading 4"/>
    <w:basedOn w:val="a"/>
    <w:next w:val="a"/>
    <w:link w:val="40"/>
    <w:uiPriority w:val="9"/>
    <w:qFormat/>
    <w:rsid w:val="008F472B"/>
    <w:pPr>
      <w:keepNext/>
      <w:widowControl/>
      <w:numPr>
        <w:ilvl w:val="3"/>
        <w:numId w:val="1"/>
      </w:numPr>
      <w:spacing w:before="240" w:after="60"/>
      <w:jc w:val="left"/>
      <w:outlineLvl w:val="3"/>
    </w:pPr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8F472B"/>
    <w:pPr>
      <w:widowControl/>
      <w:numPr>
        <w:ilvl w:val="4"/>
        <w:numId w:val="1"/>
      </w:numPr>
      <w:spacing w:before="240" w:after="60"/>
      <w:jc w:val="left"/>
      <w:outlineLvl w:val="4"/>
    </w:pPr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6">
    <w:name w:val="heading 6"/>
    <w:basedOn w:val="a"/>
    <w:next w:val="a"/>
    <w:link w:val="60"/>
    <w:uiPriority w:val="9"/>
    <w:qFormat/>
    <w:rsid w:val="008F472B"/>
    <w:pPr>
      <w:widowControl/>
      <w:numPr>
        <w:ilvl w:val="5"/>
        <w:numId w:val="1"/>
      </w:numPr>
      <w:spacing w:before="240" w:after="60"/>
      <w:jc w:val="left"/>
      <w:outlineLvl w:val="5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8F472B"/>
    <w:pPr>
      <w:widowControl/>
      <w:numPr>
        <w:ilvl w:val="6"/>
        <w:numId w:val="1"/>
      </w:numPr>
      <w:spacing w:before="240" w:after="60"/>
      <w:jc w:val="left"/>
      <w:outlineLvl w:val="6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8F472B"/>
    <w:pPr>
      <w:widowControl/>
      <w:numPr>
        <w:ilvl w:val="7"/>
        <w:numId w:val="1"/>
      </w:numPr>
      <w:spacing w:before="240" w:after="60"/>
      <w:jc w:val="left"/>
      <w:outlineLvl w:val="7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8F472B"/>
    <w:pPr>
      <w:widowControl/>
      <w:numPr>
        <w:ilvl w:val="8"/>
        <w:numId w:val="1"/>
      </w:numPr>
      <w:spacing w:before="240" w:after="60"/>
      <w:jc w:val="left"/>
      <w:outlineLvl w:val="8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50CE7"/>
    <w:rPr>
      <w:rFonts w:ascii="Times New Roman" w:hAnsi="Times New Roman" w:cs="Times New Roman"/>
      <w:b/>
      <w:kern w:val="28"/>
      <w:sz w:val="20"/>
      <w:szCs w:val="20"/>
      <w:lang w:eastAsia="en-US"/>
    </w:rPr>
  </w:style>
  <w:style w:type="character" w:customStyle="1" w:styleId="20">
    <w:name w:val="标题 2 字符"/>
    <w:basedOn w:val="a0"/>
    <w:link w:val="2"/>
    <w:uiPriority w:val="9"/>
    <w:rsid w:val="00E50CE7"/>
    <w:rPr>
      <w:rFonts w:ascii="Times New Roman" w:hAnsi="Times New Roman" w:cs="Times New Roman"/>
      <w:b/>
      <w:iCs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uiPriority w:val="9"/>
    <w:rsid w:val="008F472B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uiPriority w:val="9"/>
    <w:rsid w:val="008F472B"/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character" w:customStyle="1" w:styleId="50">
    <w:name w:val="标题 5 字符"/>
    <w:basedOn w:val="a0"/>
    <w:link w:val="5"/>
    <w:uiPriority w:val="9"/>
    <w:rsid w:val="008F472B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60">
    <w:name w:val="标题 6 字符"/>
    <w:basedOn w:val="a0"/>
    <w:link w:val="6"/>
    <w:uiPriority w:val="9"/>
    <w:rsid w:val="008F472B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8F472B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8F472B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8F472B"/>
    <w:rPr>
      <w:rFonts w:ascii="Times New Roman" w:hAnsi="Times New Roman" w:cs="Times New Roman"/>
      <w:kern w:val="0"/>
      <w:sz w:val="16"/>
      <w:szCs w:val="16"/>
      <w:lang w:eastAsia="en-US"/>
    </w:rPr>
  </w:style>
  <w:style w:type="paragraph" w:customStyle="1" w:styleId="Authors">
    <w:name w:val="Authors"/>
    <w:basedOn w:val="a"/>
    <w:next w:val="a"/>
    <w:rsid w:val="008F472B"/>
    <w:pPr>
      <w:framePr w:w="9072" w:hSpace="187" w:vSpace="187" w:wrap="notBeside" w:vAnchor="text" w:hAnchor="page" w:xAlign="center" w:y="1"/>
      <w:widowControl/>
      <w:spacing w:after="320"/>
      <w:jc w:val="center"/>
    </w:pPr>
    <w:rPr>
      <w:rFonts w:ascii="Times New Roman" w:hAnsi="Times New Roman" w:cs="Times New Roman"/>
      <w:kern w:val="0"/>
      <w:sz w:val="22"/>
      <w:lang w:eastAsia="en-US"/>
    </w:rPr>
  </w:style>
  <w:style w:type="paragraph" w:customStyle="1" w:styleId="Abstract">
    <w:name w:val="Abstract"/>
    <w:basedOn w:val="a"/>
    <w:next w:val="a"/>
    <w:rsid w:val="008F472B"/>
    <w:pPr>
      <w:widowControl/>
      <w:spacing w:before="20"/>
      <w:ind w:firstLine="202"/>
    </w:pPr>
    <w:rPr>
      <w:rFonts w:ascii="Times New Roman" w:hAnsi="Times New Roman" w:cs="Times New Roman"/>
      <w:b/>
      <w:bCs/>
      <w:kern w:val="0"/>
      <w:sz w:val="18"/>
      <w:szCs w:val="18"/>
      <w:lang w:eastAsia="en-US"/>
    </w:rPr>
  </w:style>
  <w:style w:type="paragraph" w:customStyle="1" w:styleId="IndexTerms">
    <w:name w:val="IndexTerms"/>
    <w:basedOn w:val="a"/>
    <w:next w:val="a"/>
    <w:rsid w:val="008F472B"/>
    <w:pPr>
      <w:widowControl/>
      <w:ind w:firstLine="202"/>
    </w:pPr>
    <w:rPr>
      <w:rFonts w:ascii="Times New Roman" w:hAnsi="Times New Roman" w:cs="Times New Roman"/>
      <w:b/>
      <w:bCs/>
      <w:kern w:val="0"/>
      <w:sz w:val="18"/>
      <w:szCs w:val="18"/>
      <w:lang w:eastAsia="en-US"/>
    </w:rPr>
  </w:style>
  <w:style w:type="paragraph" w:customStyle="1" w:styleId="Text">
    <w:name w:val="Text"/>
    <w:basedOn w:val="a"/>
    <w:rsid w:val="008F472B"/>
    <w:pPr>
      <w:spacing w:line="252" w:lineRule="auto"/>
      <w:ind w:firstLine="202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a3">
    <w:name w:val="List Paragraph"/>
    <w:basedOn w:val="a"/>
    <w:uiPriority w:val="34"/>
    <w:qFormat/>
    <w:rsid w:val="008F472B"/>
    <w:pPr>
      <w:ind w:firstLineChars="200" w:firstLine="420"/>
    </w:pPr>
  </w:style>
  <w:style w:type="paragraph" w:styleId="a4">
    <w:name w:val="footnote text"/>
    <w:basedOn w:val="a"/>
    <w:link w:val="a5"/>
    <w:semiHidden/>
    <w:rsid w:val="008F472B"/>
    <w:pPr>
      <w:widowControl/>
      <w:ind w:firstLine="202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a5">
    <w:name w:val="脚注文本 字符"/>
    <w:basedOn w:val="a0"/>
    <w:link w:val="a4"/>
    <w:semiHidden/>
    <w:rsid w:val="008F472B"/>
    <w:rPr>
      <w:rFonts w:ascii="Times New Roman" w:hAnsi="Times New Roman" w:cs="Times New Roman"/>
      <w:kern w:val="0"/>
      <w:sz w:val="16"/>
      <w:szCs w:val="16"/>
      <w:lang w:eastAsia="en-US"/>
    </w:rPr>
  </w:style>
  <w:style w:type="table" w:styleId="a6">
    <w:name w:val="Table Grid"/>
    <w:basedOn w:val="a1"/>
    <w:uiPriority w:val="39"/>
    <w:rsid w:val="008F4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Head">
    <w:name w:val="Reference Head"/>
    <w:basedOn w:val="1"/>
    <w:link w:val="ReferenceHeadChar"/>
    <w:rsid w:val="008F472B"/>
  </w:style>
  <w:style w:type="character" w:styleId="a7">
    <w:name w:val="Hyperlink"/>
    <w:rsid w:val="008F472B"/>
    <w:rPr>
      <w:color w:val="0000FF"/>
      <w:u w:val="single"/>
    </w:rPr>
  </w:style>
  <w:style w:type="character" w:customStyle="1" w:styleId="ReferenceHeadChar">
    <w:name w:val="Reference Head Char"/>
    <w:link w:val="ReferenceHead"/>
    <w:rsid w:val="008F472B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styleId="a8">
    <w:name w:val="annotation reference"/>
    <w:basedOn w:val="a0"/>
    <w:uiPriority w:val="99"/>
    <w:unhideWhenUsed/>
    <w:rsid w:val="008F472B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8F472B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8F472B"/>
  </w:style>
  <w:style w:type="paragraph" w:styleId="ab">
    <w:name w:val="annotation subject"/>
    <w:basedOn w:val="a9"/>
    <w:next w:val="a9"/>
    <w:link w:val="ac"/>
    <w:uiPriority w:val="99"/>
    <w:semiHidden/>
    <w:unhideWhenUsed/>
    <w:rsid w:val="008F472B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8F472B"/>
    <w:rPr>
      <w:b/>
      <w:bCs/>
    </w:rPr>
  </w:style>
  <w:style w:type="paragraph" w:styleId="ad">
    <w:name w:val="header"/>
    <w:basedOn w:val="a"/>
    <w:link w:val="ae"/>
    <w:unhideWhenUsed/>
    <w:rsid w:val="008F47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rsid w:val="008F472B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8F47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8F472B"/>
    <w:rPr>
      <w:sz w:val="18"/>
      <w:szCs w:val="18"/>
    </w:rPr>
  </w:style>
  <w:style w:type="paragraph" w:styleId="af1">
    <w:name w:val="Revision"/>
    <w:hidden/>
    <w:uiPriority w:val="99"/>
    <w:semiHidden/>
    <w:rsid w:val="008F472B"/>
  </w:style>
  <w:style w:type="paragraph" w:customStyle="1" w:styleId="tablehead">
    <w:name w:val="table head"/>
    <w:basedOn w:val="a"/>
    <w:rsid w:val="008F472B"/>
    <w:pPr>
      <w:ind w:left="420" w:hanging="420"/>
    </w:pPr>
    <w:rPr>
      <w:rFonts w:eastAsia="Times New Roman"/>
      <w:sz w:val="20"/>
    </w:rPr>
  </w:style>
  <w:style w:type="character" w:customStyle="1" w:styleId="fontstyle01">
    <w:name w:val="fontstyle01"/>
    <w:basedOn w:val="a0"/>
    <w:rsid w:val="008F472B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character" w:styleId="af2">
    <w:name w:val="footnote reference"/>
    <w:basedOn w:val="a0"/>
    <w:semiHidden/>
    <w:unhideWhenUsed/>
    <w:rsid w:val="008F472B"/>
    <w:rPr>
      <w:vertAlign w:val="superscript"/>
    </w:rPr>
  </w:style>
  <w:style w:type="character" w:styleId="af3">
    <w:name w:val="Unresolved Mention"/>
    <w:basedOn w:val="a0"/>
    <w:uiPriority w:val="99"/>
    <w:semiHidden/>
    <w:unhideWhenUsed/>
    <w:rsid w:val="008F472B"/>
    <w:rPr>
      <w:color w:val="605E5C"/>
      <w:shd w:val="clear" w:color="auto" w:fill="E1DFDD"/>
    </w:rPr>
  </w:style>
  <w:style w:type="character" w:customStyle="1" w:styleId="MemberType">
    <w:name w:val="MemberType"/>
    <w:rsid w:val="008F472B"/>
    <w:rPr>
      <w:rFonts w:ascii="Times New Roman" w:hAnsi="Times New Roman" w:cs="Times New Roman"/>
      <w:i/>
      <w:iCs/>
      <w:sz w:val="22"/>
      <w:szCs w:val="22"/>
    </w:rPr>
  </w:style>
  <w:style w:type="paragraph" w:styleId="af4">
    <w:name w:val="Title"/>
    <w:basedOn w:val="a"/>
    <w:next w:val="a"/>
    <w:link w:val="af5"/>
    <w:qFormat/>
    <w:rsid w:val="008F472B"/>
    <w:pPr>
      <w:framePr w:w="9360" w:hSpace="187" w:vSpace="187" w:wrap="notBeside" w:vAnchor="text" w:hAnchor="page" w:xAlign="center" w:y="1"/>
      <w:widowControl/>
      <w:jc w:val="center"/>
    </w:pPr>
    <w:rPr>
      <w:rFonts w:ascii="Times New Roman" w:hAnsi="Times New Roman" w:cs="Times New Roman"/>
      <w:kern w:val="28"/>
      <w:sz w:val="48"/>
      <w:szCs w:val="48"/>
      <w:lang w:eastAsia="en-US"/>
    </w:rPr>
  </w:style>
  <w:style w:type="character" w:customStyle="1" w:styleId="af5">
    <w:name w:val="标题 字符"/>
    <w:basedOn w:val="a0"/>
    <w:link w:val="af4"/>
    <w:rsid w:val="008F472B"/>
    <w:rPr>
      <w:rFonts w:ascii="Times New Roman" w:hAnsi="Times New Roman" w:cs="Times New Roman"/>
      <w:kern w:val="28"/>
      <w:sz w:val="48"/>
      <w:szCs w:val="48"/>
      <w:lang w:eastAsia="en-US"/>
    </w:rPr>
  </w:style>
  <w:style w:type="paragraph" w:customStyle="1" w:styleId="References">
    <w:name w:val="References"/>
    <w:basedOn w:val="a"/>
    <w:rsid w:val="008F472B"/>
    <w:pPr>
      <w:widowControl/>
      <w:numPr>
        <w:numId w:val="8"/>
      </w:numPr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customStyle="1" w:styleId="FigureCaption">
    <w:name w:val="Figure Caption"/>
    <w:basedOn w:val="a"/>
    <w:rsid w:val="008F472B"/>
    <w:pPr>
      <w:widowControl/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customStyle="1" w:styleId="TableTitle">
    <w:name w:val="Table Title"/>
    <w:basedOn w:val="a"/>
    <w:rsid w:val="008F472B"/>
    <w:pPr>
      <w:widowControl/>
      <w:jc w:val="center"/>
    </w:pPr>
    <w:rPr>
      <w:rFonts w:ascii="Times New Roman" w:hAnsi="Times New Roman" w:cs="Times New Roman"/>
      <w:smallCaps/>
      <w:kern w:val="0"/>
      <w:sz w:val="16"/>
      <w:szCs w:val="16"/>
      <w:lang w:eastAsia="en-US"/>
    </w:rPr>
  </w:style>
  <w:style w:type="paragraph" w:customStyle="1" w:styleId="Equation">
    <w:name w:val="Equation"/>
    <w:basedOn w:val="a"/>
    <w:next w:val="a"/>
    <w:rsid w:val="008F472B"/>
    <w:pPr>
      <w:tabs>
        <w:tab w:val="right" w:pos="5040"/>
      </w:tabs>
      <w:spacing w:line="252" w:lineRule="auto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character" w:styleId="af6">
    <w:name w:val="FollowedHyperlink"/>
    <w:rsid w:val="008F472B"/>
    <w:rPr>
      <w:color w:val="800080"/>
      <w:u w:val="single"/>
    </w:rPr>
  </w:style>
  <w:style w:type="paragraph" w:styleId="af7">
    <w:name w:val="Body Text Indent"/>
    <w:basedOn w:val="a"/>
    <w:link w:val="af8"/>
    <w:rsid w:val="008F472B"/>
    <w:pPr>
      <w:widowControl/>
      <w:ind w:left="630" w:hanging="630"/>
      <w:jc w:val="left"/>
    </w:pPr>
    <w:rPr>
      <w:rFonts w:ascii="Times New Roman" w:hAnsi="Times New Roman" w:cs="Times New Roman"/>
      <w:kern w:val="0"/>
      <w:sz w:val="20"/>
      <w:szCs w:val="24"/>
      <w:lang w:eastAsia="en-US"/>
    </w:rPr>
  </w:style>
  <w:style w:type="character" w:customStyle="1" w:styleId="af8">
    <w:name w:val="正文文本缩进 字符"/>
    <w:basedOn w:val="a0"/>
    <w:link w:val="af7"/>
    <w:rsid w:val="008F472B"/>
    <w:rPr>
      <w:rFonts w:ascii="Times New Roman" w:hAnsi="Times New Roman" w:cs="Times New Roman"/>
      <w:kern w:val="0"/>
      <w:sz w:val="20"/>
      <w:szCs w:val="24"/>
      <w:lang w:eastAsia="en-US"/>
    </w:rPr>
  </w:style>
  <w:style w:type="paragraph" w:styleId="af9">
    <w:name w:val="Document Map"/>
    <w:basedOn w:val="a"/>
    <w:link w:val="afa"/>
    <w:semiHidden/>
    <w:rsid w:val="008F472B"/>
    <w:pPr>
      <w:widowControl/>
      <w:shd w:val="clear" w:color="auto" w:fill="000080"/>
      <w:jc w:val="left"/>
    </w:pPr>
    <w:rPr>
      <w:rFonts w:ascii="Tahoma" w:hAnsi="Tahoma" w:cs="Tahoma"/>
      <w:kern w:val="0"/>
      <w:sz w:val="20"/>
      <w:szCs w:val="20"/>
      <w:lang w:eastAsia="en-US"/>
    </w:rPr>
  </w:style>
  <w:style w:type="character" w:customStyle="1" w:styleId="afa">
    <w:name w:val="文档结构图 字符"/>
    <w:basedOn w:val="a0"/>
    <w:link w:val="af9"/>
    <w:semiHidden/>
    <w:rsid w:val="008F472B"/>
    <w:rPr>
      <w:rFonts w:ascii="Tahoma" w:hAnsi="Tahoma" w:cs="Tahoma"/>
      <w:kern w:val="0"/>
      <w:sz w:val="20"/>
      <w:szCs w:val="20"/>
      <w:shd w:val="clear" w:color="auto" w:fill="000080"/>
      <w:lang w:eastAsia="en-US"/>
    </w:rPr>
  </w:style>
  <w:style w:type="paragraph" w:customStyle="1" w:styleId="Pa0">
    <w:name w:val="Pa0"/>
    <w:basedOn w:val="a"/>
    <w:next w:val="a"/>
    <w:rsid w:val="008F472B"/>
    <w:pPr>
      <w:adjustRightInd w:val="0"/>
      <w:spacing w:line="241" w:lineRule="atLeast"/>
      <w:jc w:val="left"/>
    </w:pPr>
    <w:rPr>
      <w:rFonts w:ascii="Baskerville" w:hAnsi="Baskerville" w:cs="Times New Roman"/>
      <w:kern w:val="0"/>
      <w:sz w:val="24"/>
      <w:szCs w:val="24"/>
      <w:lang w:eastAsia="en-US"/>
    </w:rPr>
  </w:style>
  <w:style w:type="character" w:customStyle="1" w:styleId="A50">
    <w:name w:val="A5"/>
    <w:rsid w:val="008F472B"/>
    <w:rPr>
      <w:color w:val="00529F"/>
      <w:sz w:val="20"/>
      <w:szCs w:val="20"/>
    </w:rPr>
  </w:style>
  <w:style w:type="paragraph" w:styleId="afb">
    <w:name w:val="Balloon Text"/>
    <w:basedOn w:val="a"/>
    <w:link w:val="afc"/>
    <w:rsid w:val="008F472B"/>
    <w:pPr>
      <w:widowControl/>
      <w:jc w:val="left"/>
    </w:pPr>
    <w:rPr>
      <w:rFonts w:ascii="Tahoma" w:hAnsi="Tahoma" w:cs="Tahoma"/>
      <w:kern w:val="0"/>
      <w:sz w:val="16"/>
      <w:szCs w:val="16"/>
      <w:lang w:eastAsia="en-US"/>
    </w:rPr>
  </w:style>
  <w:style w:type="character" w:customStyle="1" w:styleId="afc">
    <w:name w:val="批注框文本 字符"/>
    <w:basedOn w:val="a0"/>
    <w:link w:val="afb"/>
    <w:rsid w:val="008F472B"/>
    <w:rPr>
      <w:rFonts w:ascii="Tahoma" w:hAnsi="Tahoma" w:cs="Tahoma"/>
      <w:kern w:val="0"/>
      <w:sz w:val="16"/>
      <w:szCs w:val="16"/>
      <w:lang w:eastAsia="en-US"/>
    </w:rPr>
  </w:style>
  <w:style w:type="character" w:customStyle="1" w:styleId="MediumGrid11">
    <w:name w:val="Medium Grid 11"/>
    <w:uiPriority w:val="99"/>
    <w:semiHidden/>
    <w:rsid w:val="008F472B"/>
    <w:rPr>
      <w:color w:val="808080"/>
    </w:rPr>
  </w:style>
  <w:style w:type="paragraph" w:customStyle="1" w:styleId="ParagraphStyle1">
    <w:name w:val="Paragraph Style 1"/>
    <w:basedOn w:val="a"/>
    <w:uiPriority w:val="99"/>
    <w:rsid w:val="008F472B"/>
    <w:pPr>
      <w:tabs>
        <w:tab w:val="left" w:pos="480"/>
      </w:tabs>
      <w:adjustRightInd w:val="0"/>
      <w:spacing w:before="100" w:line="280" w:lineRule="atLeast"/>
      <w:jc w:val="left"/>
      <w:textAlignment w:val="center"/>
    </w:pPr>
    <w:rPr>
      <w:rFonts w:ascii="Formata-Regular" w:eastAsia="MS Mincho" w:hAnsi="Formata-Regular" w:cs="Formata-Regular"/>
      <w:color w:val="000000"/>
      <w:kern w:val="0"/>
      <w:sz w:val="22"/>
      <w:lang w:eastAsia="ja-JP"/>
    </w:rPr>
  </w:style>
  <w:style w:type="character" w:customStyle="1" w:styleId="BodyText1">
    <w:name w:val="Body Text1"/>
    <w:uiPriority w:val="99"/>
    <w:rsid w:val="008F472B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8F472B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8F472B"/>
  </w:style>
  <w:style w:type="character" w:customStyle="1" w:styleId="Style1Char">
    <w:name w:val="Style1 Char"/>
    <w:link w:val="Style1"/>
    <w:rsid w:val="008F472B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8F472B"/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BodyText2">
    <w:name w:val="Body Text2"/>
    <w:uiPriority w:val="99"/>
    <w:rsid w:val="008F472B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a"/>
    <w:link w:val="TextL-MAGChar"/>
    <w:qFormat/>
    <w:rsid w:val="008F472B"/>
    <w:pPr>
      <w:tabs>
        <w:tab w:val="left" w:pos="360"/>
      </w:tabs>
      <w:spacing w:line="276" w:lineRule="auto"/>
      <w:ind w:firstLine="360"/>
    </w:pPr>
    <w:rPr>
      <w:rFonts w:ascii="Arial" w:eastAsia="MS Mincho" w:hAnsi="Arial" w:cs="Times New Roman"/>
      <w:kern w:val="0"/>
      <w:sz w:val="18"/>
      <w:lang w:eastAsia="ja-JP"/>
    </w:rPr>
  </w:style>
  <w:style w:type="character" w:customStyle="1" w:styleId="TextL-MAGChar">
    <w:name w:val="Text L-MAG Char"/>
    <w:link w:val="TextL-MAG"/>
    <w:rsid w:val="008F472B"/>
    <w:rPr>
      <w:rFonts w:ascii="Arial" w:eastAsia="MS Mincho" w:hAnsi="Arial" w:cs="Times New Roman"/>
      <w:kern w:val="0"/>
      <w:sz w:val="18"/>
      <w:lang w:eastAsia="ja-JP"/>
    </w:rPr>
  </w:style>
  <w:style w:type="character" w:customStyle="1" w:styleId="m5113501246024331607m-6864882937387638336gmail-il">
    <w:name w:val="m_5113501246024331607m_-6864882937387638336gmail-il"/>
    <w:basedOn w:val="a0"/>
    <w:rsid w:val="008F472B"/>
  </w:style>
  <w:style w:type="paragraph" w:customStyle="1" w:styleId="ColorfulList-Accent11">
    <w:name w:val="Colorful List - Accent 11"/>
    <w:basedOn w:val="a"/>
    <w:uiPriority w:val="34"/>
    <w:qFormat/>
    <w:rsid w:val="008F472B"/>
    <w:pPr>
      <w:widowControl/>
      <w:ind w:left="720"/>
      <w:contextualSpacing/>
      <w:jc w:val="left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character" w:customStyle="1" w:styleId="apple-converted-space">
    <w:name w:val="apple-converted-space"/>
    <w:basedOn w:val="a0"/>
    <w:rsid w:val="008F472B"/>
  </w:style>
  <w:style w:type="character" w:customStyle="1" w:styleId="fontstyle21">
    <w:name w:val="fontstyle21"/>
    <w:basedOn w:val="a0"/>
    <w:rsid w:val="008F472B"/>
    <w:rPr>
      <w:rFonts w:ascii="TimesNewRoman" w:hAnsi="TimesNew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6</Pages>
  <Words>2031</Words>
  <Characters>11582</Characters>
  <Application>Microsoft Office Word</Application>
  <DocSecurity>0</DocSecurity>
  <Lines>96</Lines>
  <Paragraphs>27</Paragraphs>
  <ScaleCrop>false</ScaleCrop>
  <Company/>
  <LinksUpToDate>false</LinksUpToDate>
  <CharactersWithSpaces>1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HO</dc:creator>
  <cp:keywords/>
  <dc:description/>
  <cp:lastModifiedBy>ECHO</cp:lastModifiedBy>
  <cp:revision>5</cp:revision>
  <dcterms:created xsi:type="dcterms:W3CDTF">2021-09-06T13:29:00Z</dcterms:created>
  <dcterms:modified xsi:type="dcterms:W3CDTF">2021-09-07T01:24:00Z</dcterms:modified>
</cp:coreProperties>
</file>